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479DA" w14:textId="77777777" w:rsidR="0038370F" w:rsidRDefault="0038370F" w:rsidP="0038370F">
      <w:pPr>
        <w:pStyle w:val="BodyText"/>
        <w:ind w:left="650"/>
        <w:rPr>
          <w:rFonts w:ascii="Times New Roman"/>
          <w:sz w:val="20"/>
        </w:rPr>
      </w:pPr>
      <w:r>
        <w:rPr>
          <w:rFonts w:ascii="Times New Roman"/>
          <w:noProof/>
          <w:sz w:val="20"/>
        </w:rPr>
        <mc:AlternateContent>
          <mc:Choice Requires="wpg">
            <w:drawing>
              <wp:inline distT="0" distB="0" distL="0" distR="0" wp14:anchorId="747AC71A" wp14:editId="25351706">
                <wp:extent cx="6124575" cy="4650105"/>
                <wp:effectExtent l="0" t="0" r="9525"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4575" cy="4650105"/>
                          <a:chOff x="0" y="0"/>
                          <a:chExt cx="9645" cy="7323"/>
                        </a:xfrm>
                      </wpg:grpSpPr>
                      <pic:pic xmlns:pic="http://schemas.openxmlformats.org/drawingml/2006/picture">
                        <pic:nvPicPr>
                          <pic:cNvPr id="11"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45" cy="6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Text Box 4"/>
                        <wps:cNvSpPr txBox="1">
                          <a:spLocks noChangeArrowheads="1"/>
                        </wps:cNvSpPr>
                        <wps:spPr bwMode="auto">
                          <a:xfrm>
                            <a:off x="0" y="0"/>
                            <a:ext cx="9645" cy="73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C7597" w14:textId="77777777" w:rsidR="0038370F" w:rsidRDefault="0038370F" w:rsidP="0038370F">
                              <w:pPr>
                                <w:rPr>
                                  <w:rFonts w:ascii="Times New Roman"/>
                                  <w:sz w:val="80"/>
                                </w:rPr>
                              </w:pPr>
                            </w:p>
                            <w:p w14:paraId="4F3805A9" w14:textId="77777777" w:rsidR="0038370F" w:rsidRDefault="0038370F" w:rsidP="0038370F">
                              <w:pPr>
                                <w:rPr>
                                  <w:rFonts w:ascii="Times New Roman"/>
                                  <w:sz w:val="80"/>
                                </w:rPr>
                              </w:pPr>
                            </w:p>
                            <w:p w14:paraId="333DFC23" w14:textId="77777777" w:rsidR="0038370F" w:rsidRDefault="0038370F" w:rsidP="0038370F">
                              <w:pPr>
                                <w:rPr>
                                  <w:rFonts w:ascii="Times New Roman"/>
                                  <w:sz w:val="80"/>
                                </w:rPr>
                              </w:pPr>
                            </w:p>
                            <w:p w14:paraId="6BFE9916" w14:textId="77777777" w:rsidR="0038370F" w:rsidRDefault="0038370F" w:rsidP="0038370F">
                              <w:pPr>
                                <w:rPr>
                                  <w:rFonts w:ascii="Times New Roman"/>
                                  <w:sz w:val="80"/>
                                </w:rPr>
                              </w:pPr>
                            </w:p>
                            <w:p w14:paraId="2143E10C" w14:textId="77777777" w:rsidR="0038370F" w:rsidRDefault="0038370F" w:rsidP="0038370F">
                              <w:pPr>
                                <w:rPr>
                                  <w:rFonts w:ascii="Times New Roman"/>
                                  <w:sz w:val="80"/>
                                </w:rPr>
                              </w:pPr>
                            </w:p>
                            <w:p w14:paraId="441D4D2B" w14:textId="77777777" w:rsidR="0038370F" w:rsidRDefault="0038370F" w:rsidP="0038370F">
                              <w:pPr>
                                <w:rPr>
                                  <w:rFonts w:ascii="Times New Roman"/>
                                  <w:sz w:val="80"/>
                                </w:rPr>
                              </w:pPr>
                            </w:p>
                            <w:p w14:paraId="33265339" w14:textId="77777777" w:rsidR="0038370F" w:rsidRDefault="0038370F" w:rsidP="0038370F">
                              <w:pPr>
                                <w:spacing w:before="9"/>
                                <w:rPr>
                                  <w:rFonts w:ascii="Times New Roman"/>
                                  <w:sz w:val="84"/>
                                </w:rPr>
                              </w:pPr>
                            </w:p>
                            <w:p w14:paraId="60537B0F" w14:textId="77777777" w:rsidR="0038370F" w:rsidRDefault="0038370F" w:rsidP="0038370F">
                              <w:pPr>
                                <w:ind w:left="1176" w:right="1146"/>
                                <w:jc w:val="center"/>
                                <w:rPr>
                                  <w:b/>
                                  <w:sz w:val="72"/>
                                </w:rPr>
                              </w:pPr>
                              <w:r>
                                <w:rPr>
                                  <w:b/>
                                  <w:color w:val="2E2E34"/>
                                  <w:sz w:val="72"/>
                                </w:rPr>
                                <w:t>Bookkeeping Service</w:t>
                              </w:r>
                            </w:p>
                          </w:txbxContent>
                        </wps:txbx>
                        <wps:bodyPr rot="0" vert="horz" wrap="square" lIns="0" tIns="0" rIns="0" bIns="0" anchor="t" anchorCtr="0" upright="1">
                          <a:noAutofit/>
                        </wps:bodyPr>
                      </wps:wsp>
                    </wpg:wgp>
                  </a:graphicData>
                </a:graphic>
              </wp:inline>
            </w:drawing>
          </mc:Choice>
          <mc:Fallback>
            <w:pict>
              <v:group w14:anchorId="747AC71A" id="Group 10" o:spid="_x0000_s1026" style="width:482.25pt;height:366.15pt;mso-position-horizontal-relative:char;mso-position-vertical-relative:line" coordsize="9645,7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9645;height:6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">
                  <v:imagedata r:id="rId8" o:title=""/>
                </v:shape>
                <v:shapetype id="_x0000_t202" coordsize="21600,21600" o:spt="202" path="m,l,21600r21600,l21600,xe">
                  <v:stroke joinstyle="miter"/>
                  <v:path gradientshapeok="t" o:connecttype="rect"/>
                </v:shapetype>
                <v:shape id="Text Box 4" o:spid="_x0000_s1028" type="#_x0000_t202" style="position:absolute;width:9645;height:7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6BFC7597" w14:textId="77777777" w:rsidR="0038370F" w:rsidRDefault="0038370F" w:rsidP="0038370F">
                        <w:pPr>
                          <w:rPr>
                            <w:rFonts w:ascii="Times New Roman"/>
                            <w:sz w:val="80"/>
                          </w:rPr>
                        </w:pPr>
                      </w:p>
                      <w:p w14:paraId="4F3805A9" w14:textId="77777777" w:rsidR="0038370F" w:rsidRDefault="0038370F" w:rsidP="0038370F">
                        <w:pPr>
                          <w:rPr>
                            <w:rFonts w:ascii="Times New Roman"/>
                            <w:sz w:val="80"/>
                          </w:rPr>
                        </w:pPr>
                      </w:p>
                      <w:p w14:paraId="333DFC23" w14:textId="77777777" w:rsidR="0038370F" w:rsidRDefault="0038370F" w:rsidP="0038370F">
                        <w:pPr>
                          <w:rPr>
                            <w:rFonts w:ascii="Times New Roman"/>
                            <w:sz w:val="80"/>
                          </w:rPr>
                        </w:pPr>
                      </w:p>
                      <w:p w14:paraId="6BFE9916" w14:textId="77777777" w:rsidR="0038370F" w:rsidRDefault="0038370F" w:rsidP="0038370F">
                        <w:pPr>
                          <w:rPr>
                            <w:rFonts w:ascii="Times New Roman"/>
                            <w:sz w:val="80"/>
                          </w:rPr>
                        </w:pPr>
                      </w:p>
                      <w:p w14:paraId="2143E10C" w14:textId="77777777" w:rsidR="0038370F" w:rsidRDefault="0038370F" w:rsidP="0038370F">
                        <w:pPr>
                          <w:rPr>
                            <w:rFonts w:ascii="Times New Roman"/>
                            <w:sz w:val="80"/>
                          </w:rPr>
                        </w:pPr>
                      </w:p>
                      <w:p w14:paraId="441D4D2B" w14:textId="77777777" w:rsidR="0038370F" w:rsidRDefault="0038370F" w:rsidP="0038370F">
                        <w:pPr>
                          <w:rPr>
                            <w:rFonts w:ascii="Times New Roman"/>
                            <w:sz w:val="80"/>
                          </w:rPr>
                        </w:pPr>
                      </w:p>
                      <w:p w14:paraId="33265339" w14:textId="77777777" w:rsidR="0038370F" w:rsidRDefault="0038370F" w:rsidP="0038370F">
                        <w:pPr>
                          <w:spacing w:before="9"/>
                          <w:rPr>
                            <w:rFonts w:ascii="Times New Roman"/>
                            <w:sz w:val="84"/>
                          </w:rPr>
                        </w:pPr>
                      </w:p>
                      <w:p w14:paraId="60537B0F" w14:textId="77777777" w:rsidR="0038370F" w:rsidRDefault="0038370F" w:rsidP="0038370F">
                        <w:pPr>
                          <w:ind w:left="1176" w:right="1146"/>
                          <w:jc w:val="center"/>
                          <w:rPr>
                            <w:b/>
                            <w:sz w:val="72"/>
                          </w:rPr>
                        </w:pPr>
                        <w:r>
                          <w:rPr>
                            <w:b/>
                            <w:color w:val="2E2E34"/>
                            <w:sz w:val="72"/>
                          </w:rPr>
                          <w:t>Bookkeeping Service</w:t>
                        </w:r>
                      </w:p>
                    </w:txbxContent>
                  </v:textbox>
                </v:shape>
                <w10:anchorlock/>
              </v:group>
            </w:pict>
          </mc:Fallback>
        </mc:AlternateContent>
      </w:r>
    </w:p>
    <w:p w14:paraId="3BA368CD" w14:textId="77777777" w:rsidR="0038370F" w:rsidRDefault="0038370F" w:rsidP="0038370F">
      <w:pPr>
        <w:spacing w:before="106"/>
        <w:ind w:left="3497" w:right="3483"/>
        <w:jc w:val="center"/>
        <w:rPr>
          <w:b/>
          <w:sz w:val="72"/>
        </w:rPr>
      </w:pPr>
      <w:r>
        <w:rPr>
          <w:b/>
          <w:color w:val="2E2E34"/>
          <w:sz w:val="72"/>
        </w:rPr>
        <w:t>Agreement</w:t>
      </w:r>
    </w:p>
    <w:p w14:paraId="06F85AB1" w14:textId="77777777" w:rsidR="0038370F" w:rsidRDefault="0038370F" w:rsidP="0038370F">
      <w:pPr>
        <w:pStyle w:val="BodyText"/>
        <w:rPr>
          <w:b/>
          <w:sz w:val="20"/>
        </w:rPr>
      </w:pPr>
    </w:p>
    <w:p w14:paraId="00BBE018" w14:textId="77777777" w:rsidR="0038370F" w:rsidRDefault="0038370F" w:rsidP="0038370F">
      <w:pPr>
        <w:pStyle w:val="BodyText"/>
        <w:rPr>
          <w:b/>
          <w:sz w:val="20"/>
        </w:rPr>
      </w:pPr>
    </w:p>
    <w:p w14:paraId="42909724" w14:textId="77777777" w:rsidR="0038370F" w:rsidRDefault="0038370F" w:rsidP="0038370F">
      <w:pPr>
        <w:pStyle w:val="BodyText"/>
        <w:rPr>
          <w:b/>
          <w:sz w:val="20"/>
        </w:rPr>
      </w:pPr>
    </w:p>
    <w:p w14:paraId="4003102E" w14:textId="77777777" w:rsidR="0038370F" w:rsidRDefault="0038370F" w:rsidP="0038370F">
      <w:pPr>
        <w:pStyle w:val="BodyText"/>
        <w:rPr>
          <w:b/>
          <w:sz w:val="20"/>
        </w:rPr>
      </w:pPr>
    </w:p>
    <w:p w14:paraId="50907A52" w14:textId="77777777" w:rsidR="0038370F" w:rsidRDefault="0038370F" w:rsidP="0038370F">
      <w:pPr>
        <w:pStyle w:val="BodyText"/>
        <w:rPr>
          <w:b/>
          <w:sz w:val="20"/>
        </w:rPr>
      </w:pPr>
    </w:p>
    <w:p w14:paraId="51B16BD0" w14:textId="77777777" w:rsidR="0038370F" w:rsidRDefault="0038370F" w:rsidP="0038370F">
      <w:pPr>
        <w:pStyle w:val="BodyText"/>
        <w:rPr>
          <w:b/>
          <w:sz w:val="20"/>
        </w:rPr>
      </w:pPr>
    </w:p>
    <w:p w14:paraId="1E81E41B" w14:textId="77777777" w:rsidR="0038370F" w:rsidRDefault="0038370F" w:rsidP="0038370F">
      <w:pPr>
        <w:pStyle w:val="BodyText"/>
        <w:rPr>
          <w:b/>
          <w:sz w:val="20"/>
        </w:rPr>
      </w:pPr>
    </w:p>
    <w:p w14:paraId="7818959B" w14:textId="77777777" w:rsidR="0038370F" w:rsidRDefault="0038370F" w:rsidP="0038370F">
      <w:pPr>
        <w:pStyle w:val="BodyText"/>
        <w:rPr>
          <w:b/>
          <w:sz w:val="20"/>
        </w:rPr>
      </w:pPr>
    </w:p>
    <w:p w14:paraId="6230452E" w14:textId="77777777" w:rsidR="0038370F" w:rsidRDefault="0038370F" w:rsidP="0038370F">
      <w:pPr>
        <w:pStyle w:val="BodyText"/>
        <w:spacing w:before="8"/>
        <w:rPr>
          <w:b/>
          <w:sz w:val="15"/>
        </w:rPr>
      </w:pPr>
    </w:p>
    <w:p w14:paraId="70DAE8E0" w14:textId="77777777" w:rsidR="0038370F" w:rsidRDefault="0038370F" w:rsidP="0038370F">
      <w:pPr>
        <w:pStyle w:val="Heading1"/>
        <w:ind w:left="304"/>
      </w:pPr>
      <w:r>
        <w:rPr>
          <w:color w:val="2E2E34"/>
        </w:rPr>
        <w:t>Prepared for:</w:t>
      </w:r>
    </w:p>
    <w:p w14:paraId="1924BA2F" w14:textId="77777777" w:rsidR="0038370F" w:rsidRDefault="0038370F" w:rsidP="0038370F">
      <w:pPr>
        <w:pStyle w:val="BodyText"/>
        <w:spacing w:before="7"/>
        <w:rPr>
          <w:b/>
          <w:sz w:val="38"/>
        </w:rPr>
      </w:pPr>
    </w:p>
    <w:p w14:paraId="049255E5" w14:textId="77777777" w:rsidR="0038370F" w:rsidRDefault="0038370F" w:rsidP="0038370F">
      <w:pPr>
        <w:pStyle w:val="BodyText"/>
        <w:rPr>
          <w:sz w:val="20"/>
        </w:rPr>
      </w:pPr>
    </w:p>
    <w:p w14:paraId="7CF5D687" w14:textId="77777777" w:rsidR="0038370F" w:rsidRDefault="0038370F" w:rsidP="0038370F">
      <w:pPr>
        <w:pStyle w:val="BodyText"/>
        <w:spacing w:before="6"/>
        <w:rPr>
          <w:sz w:val="20"/>
        </w:rPr>
      </w:pPr>
    </w:p>
    <w:p w14:paraId="7E33FCEA" w14:textId="77777777" w:rsidR="0038370F" w:rsidRDefault="0038370F" w:rsidP="0038370F">
      <w:pPr>
        <w:spacing w:before="92"/>
        <w:ind w:left="289"/>
        <w:rPr>
          <w:b/>
          <w:sz w:val="24"/>
        </w:rPr>
      </w:pPr>
      <w:r>
        <w:rPr>
          <w:b/>
          <w:color w:val="2E2E34"/>
          <w:sz w:val="24"/>
        </w:rPr>
        <w:t>Created by:</w:t>
      </w:r>
    </w:p>
    <w:p w14:paraId="2B7A9139" w14:textId="77777777" w:rsidR="0038370F" w:rsidRDefault="0038370F" w:rsidP="0038370F">
      <w:pPr>
        <w:pStyle w:val="BodyText"/>
        <w:spacing w:before="7"/>
        <w:rPr>
          <w:b/>
          <w:sz w:val="38"/>
        </w:rPr>
      </w:pPr>
    </w:p>
    <w:p w14:paraId="1822070F" w14:textId="77777777" w:rsidR="0038370F" w:rsidRDefault="0038370F" w:rsidP="0038370F">
      <w:pPr>
        <w:ind w:left="289"/>
        <w:rPr>
          <w:color w:val="2E2E34"/>
          <w:sz w:val="24"/>
        </w:rPr>
      </w:pPr>
      <w:r>
        <w:rPr>
          <w:color w:val="2E2E34"/>
          <w:sz w:val="24"/>
        </w:rPr>
        <w:t>Jimmie Needles</w:t>
      </w:r>
    </w:p>
    <w:p w14:paraId="6C758BA2" w14:textId="77777777" w:rsidR="0038370F" w:rsidRDefault="0038370F" w:rsidP="0038370F">
      <w:pPr>
        <w:ind w:left="289"/>
        <w:rPr>
          <w:sz w:val="24"/>
        </w:rPr>
        <w:sectPr w:rsidR="0038370F" w:rsidSect="007F371F">
          <w:footerReference w:type="default" r:id="rId9"/>
          <w:pgSz w:w="12240" w:h="15840"/>
          <w:pgMar w:top="540" w:right="640" w:bottom="220" w:left="640" w:header="720" w:footer="30" w:gutter="0"/>
          <w:pgNumType w:start="1"/>
          <w:cols w:space="720"/>
        </w:sectPr>
      </w:pPr>
      <w:r>
        <w:rPr>
          <w:color w:val="2E2E34"/>
          <w:sz w:val="24"/>
        </w:rPr>
        <w:t xml:space="preserve"> J2 Bookkeeping</w:t>
      </w:r>
      <w:r>
        <w:rPr>
          <w:sz w:val="24"/>
        </w:rPr>
        <w:t xml:space="preserve"> LLC</w:t>
      </w:r>
    </w:p>
    <w:p w14:paraId="2FF3958D" w14:textId="77777777" w:rsidR="0038370F" w:rsidRDefault="0038370F" w:rsidP="0038370F">
      <w:pPr>
        <w:spacing w:before="70" w:line="312" w:lineRule="auto"/>
        <w:ind w:left="109" w:right="120"/>
        <w:rPr>
          <w:sz w:val="24"/>
        </w:rPr>
      </w:pPr>
      <w:r>
        <w:rPr>
          <w:color w:val="2E2E34"/>
          <w:sz w:val="24"/>
        </w:rPr>
        <w:lastRenderedPageBreak/>
        <w:t>This Accounting Contract ("Contract" or "Accounting Contract"), in effect as of Contract start date, is by and between the following parties:</w:t>
      </w:r>
    </w:p>
    <w:p w14:paraId="2EBCFD31" w14:textId="77777777" w:rsidR="0038370F" w:rsidRDefault="0038370F" w:rsidP="0038370F">
      <w:pPr>
        <w:pStyle w:val="BodyText"/>
        <w:spacing w:before="1"/>
        <w:rPr>
          <w:sz w:val="34"/>
        </w:rPr>
      </w:pPr>
    </w:p>
    <w:p w14:paraId="234A18C5" w14:textId="77777777" w:rsidR="0038370F" w:rsidRDefault="0038370F" w:rsidP="0038370F">
      <w:pPr>
        <w:ind w:left="109"/>
        <w:rPr>
          <w:b/>
          <w:sz w:val="24"/>
        </w:rPr>
      </w:pPr>
      <w:r>
        <w:rPr>
          <w:b/>
          <w:color w:val="2E2E34"/>
          <w:sz w:val="24"/>
        </w:rPr>
        <w:t>"Client":</w:t>
      </w:r>
    </w:p>
    <w:p w14:paraId="6CA4FA7B" w14:textId="77777777" w:rsidR="0038370F" w:rsidRDefault="0038370F" w:rsidP="0038370F">
      <w:pPr>
        <w:pStyle w:val="BodyText"/>
        <w:rPr>
          <w:b/>
          <w:sz w:val="20"/>
        </w:rPr>
      </w:pPr>
    </w:p>
    <w:p w14:paraId="102A3460" w14:textId="77777777" w:rsidR="0038370F" w:rsidRDefault="0038370F" w:rsidP="0038370F">
      <w:pPr>
        <w:pStyle w:val="BodyText"/>
        <w:spacing w:before="1"/>
        <w:rPr>
          <w:b/>
          <w:sz w:val="29"/>
        </w:rPr>
      </w:pPr>
    </w:p>
    <w:tbl>
      <w:tblPr>
        <w:tblW w:w="0" w:type="auto"/>
        <w:tblInd w:w="124" w:type="dxa"/>
        <w:tblBorders>
          <w:top w:val="single" w:sz="6" w:space="0" w:color="E4E4E4"/>
          <w:left w:val="single" w:sz="6" w:space="0" w:color="E4E4E4"/>
          <w:bottom w:val="single" w:sz="6" w:space="0" w:color="E4E4E4"/>
          <w:right w:val="single" w:sz="6" w:space="0" w:color="E4E4E4"/>
          <w:insideH w:val="single" w:sz="6" w:space="0" w:color="E4E4E4"/>
          <w:insideV w:val="single" w:sz="6" w:space="0" w:color="E4E4E4"/>
        </w:tblBorders>
        <w:tblLayout w:type="fixed"/>
        <w:tblCellMar>
          <w:left w:w="0" w:type="dxa"/>
          <w:right w:w="0" w:type="dxa"/>
        </w:tblCellMar>
        <w:tblLook w:val="01E0" w:firstRow="1" w:lastRow="1" w:firstColumn="1" w:lastColumn="1" w:noHBand="0" w:noVBand="0"/>
      </w:tblPr>
      <w:tblGrid>
        <w:gridCol w:w="5370"/>
        <w:gridCol w:w="5355"/>
      </w:tblGrid>
      <w:tr w:rsidR="0038370F" w14:paraId="2202862D" w14:textId="77777777" w:rsidTr="001B1692">
        <w:trPr>
          <w:trHeight w:val="569"/>
        </w:trPr>
        <w:tc>
          <w:tcPr>
            <w:tcW w:w="5370" w:type="dxa"/>
          </w:tcPr>
          <w:p w14:paraId="3E280BBC" w14:textId="77777777" w:rsidR="0038370F" w:rsidRDefault="0038370F" w:rsidP="001B1692">
            <w:pPr>
              <w:pStyle w:val="TableParagraph"/>
              <w:spacing w:before="133"/>
              <w:ind w:left="112"/>
              <w:rPr>
                <w:sz w:val="21"/>
              </w:rPr>
            </w:pPr>
          </w:p>
        </w:tc>
        <w:tc>
          <w:tcPr>
            <w:tcW w:w="5355" w:type="dxa"/>
          </w:tcPr>
          <w:p w14:paraId="2157025E" w14:textId="77777777" w:rsidR="0038370F" w:rsidRDefault="0038370F" w:rsidP="001B1692">
            <w:pPr>
              <w:pStyle w:val="TableParagraph"/>
              <w:spacing w:before="0"/>
              <w:rPr>
                <w:rFonts w:ascii="Times New Roman"/>
              </w:rPr>
            </w:pPr>
          </w:p>
        </w:tc>
      </w:tr>
      <w:tr w:rsidR="0038370F" w14:paraId="6411749E" w14:textId="77777777" w:rsidTr="001B1692">
        <w:trPr>
          <w:trHeight w:val="569"/>
        </w:trPr>
        <w:tc>
          <w:tcPr>
            <w:tcW w:w="5370" w:type="dxa"/>
          </w:tcPr>
          <w:p w14:paraId="55E21E66" w14:textId="77777777" w:rsidR="0038370F" w:rsidRDefault="0038370F" w:rsidP="001B1692">
            <w:pPr>
              <w:pStyle w:val="TableParagraph"/>
              <w:spacing w:before="118"/>
              <w:ind w:left="112"/>
              <w:rPr>
                <w:sz w:val="21"/>
              </w:rPr>
            </w:pPr>
            <w:r>
              <w:rPr>
                <w:color w:val="2E2E34"/>
                <w:w w:val="105"/>
                <w:sz w:val="21"/>
              </w:rPr>
              <w:t>Name</w:t>
            </w:r>
          </w:p>
        </w:tc>
        <w:tc>
          <w:tcPr>
            <w:tcW w:w="5355" w:type="dxa"/>
          </w:tcPr>
          <w:p w14:paraId="5EB515C8" w14:textId="77777777" w:rsidR="0038370F" w:rsidRDefault="0038370F" w:rsidP="001B1692">
            <w:pPr>
              <w:pStyle w:val="TableParagraph"/>
              <w:spacing w:before="0"/>
              <w:rPr>
                <w:rFonts w:ascii="Times New Roman"/>
              </w:rPr>
            </w:pPr>
          </w:p>
        </w:tc>
      </w:tr>
      <w:tr w:rsidR="0038370F" w14:paraId="43E5681F" w14:textId="77777777" w:rsidTr="001B1692">
        <w:trPr>
          <w:trHeight w:val="569"/>
        </w:trPr>
        <w:tc>
          <w:tcPr>
            <w:tcW w:w="5370" w:type="dxa"/>
          </w:tcPr>
          <w:p w14:paraId="0CB3BEDF" w14:textId="77777777" w:rsidR="0038370F" w:rsidRDefault="0038370F" w:rsidP="001B1692">
            <w:pPr>
              <w:pStyle w:val="TableParagraph"/>
              <w:spacing w:before="163"/>
              <w:ind w:left="112"/>
              <w:rPr>
                <w:sz w:val="21"/>
              </w:rPr>
            </w:pPr>
          </w:p>
        </w:tc>
        <w:tc>
          <w:tcPr>
            <w:tcW w:w="5355" w:type="dxa"/>
          </w:tcPr>
          <w:p w14:paraId="66AE32F2" w14:textId="77777777" w:rsidR="0038370F" w:rsidRDefault="0038370F" w:rsidP="001B1692">
            <w:pPr>
              <w:pStyle w:val="TableParagraph"/>
              <w:spacing w:before="163"/>
              <w:ind w:left="112"/>
              <w:rPr>
                <w:sz w:val="21"/>
              </w:rPr>
            </w:pPr>
          </w:p>
        </w:tc>
      </w:tr>
      <w:tr w:rsidR="0038370F" w14:paraId="0A90C1F8" w14:textId="77777777" w:rsidTr="001B1692">
        <w:trPr>
          <w:trHeight w:val="479"/>
        </w:trPr>
        <w:tc>
          <w:tcPr>
            <w:tcW w:w="5370" w:type="dxa"/>
          </w:tcPr>
          <w:p w14:paraId="52D850EA" w14:textId="77777777" w:rsidR="0038370F" w:rsidRDefault="0038370F" w:rsidP="001B1692">
            <w:pPr>
              <w:pStyle w:val="TableParagraph"/>
              <w:spacing w:before="118"/>
              <w:ind w:left="112"/>
              <w:rPr>
                <w:sz w:val="21"/>
              </w:rPr>
            </w:pPr>
            <w:r>
              <w:rPr>
                <w:color w:val="2E2E34"/>
                <w:w w:val="105"/>
                <w:sz w:val="21"/>
              </w:rPr>
              <w:t>Street</w:t>
            </w:r>
          </w:p>
        </w:tc>
        <w:tc>
          <w:tcPr>
            <w:tcW w:w="5355" w:type="dxa"/>
          </w:tcPr>
          <w:p w14:paraId="4FA5112D" w14:textId="77777777" w:rsidR="0038370F" w:rsidRDefault="0038370F" w:rsidP="001B1692">
            <w:pPr>
              <w:pStyle w:val="TableParagraph"/>
              <w:spacing w:before="118"/>
              <w:ind w:left="112"/>
              <w:rPr>
                <w:sz w:val="21"/>
              </w:rPr>
            </w:pPr>
            <w:r>
              <w:rPr>
                <w:color w:val="2E2E34"/>
                <w:w w:val="105"/>
                <w:sz w:val="21"/>
              </w:rPr>
              <w:t>Email</w:t>
            </w:r>
          </w:p>
        </w:tc>
      </w:tr>
      <w:tr w:rsidR="0038370F" w14:paraId="5DCD1CF8" w14:textId="77777777" w:rsidTr="001B1692">
        <w:trPr>
          <w:trHeight w:val="569"/>
        </w:trPr>
        <w:tc>
          <w:tcPr>
            <w:tcW w:w="5370" w:type="dxa"/>
          </w:tcPr>
          <w:p w14:paraId="6E6DF9AB" w14:textId="77777777" w:rsidR="0038370F" w:rsidRDefault="0038370F" w:rsidP="001B1692">
            <w:pPr>
              <w:pStyle w:val="TableParagraph"/>
              <w:ind w:left="112"/>
              <w:rPr>
                <w:sz w:val="21"/>
              </w:rPr>
            </w:pPr>
          </w:p>
        </w:tc>
        <w:tc>
          <w:tcPr>
            <w:tcW w:w="5355" w:type="dxa"/>
          </w:tcPr>
          <w:p w14:paraId="0C100644" w14:textId="77777777" w:rsidR="0038370F" w:rsidRDefault="0038370F" w:rsidP="001B1692">
            <w:pPr>
              <w:pStyle w:val="TableParagraph"/>
              <w:spacing w:before="163"/>
              <w:ind w:left="112"/>
              <w:rPr>
                <w:sz w:val="21"/>
              </w:rPr>
            </w:pPr>
          </w:p>
        </w:tc>
      </w:tr>
      <w:tr w:rsidR="0038370F" w14:paraId="6039A3B2" w14:textId="77777777" w:rsidTr="001B1692">
        <w:trPr>
          <w:trHeight w:val="479"/>
        </w:trPr>
        <w:tc>
          <w:tcPr>
            <w:tcW w:w="5370" w:type="dxa"/>
          </w:tcPr>
          <w:p w14:paraId="20DD2DC3" w14:textId="77777777" w:rsidR="0038370F" w:rsidRDefault="0038370F" w:rsidP="001B1692">
            <w:pPr>
              <w:pStyle w:val="TableParagraph"/>
              <w:spacing w:before="118"/>
              <w:ind w:left="112"/>
              <w:rPr>
                <w:sz w:val="21"/>
              </w:rPr>
            </w:pPr>
            <w:r>
              <w:rPr>
                <w:color w:val="2E2E34"/>
                <w:w w:val="105"/>
                <w:sz w:val="21"/>
              </w:rPr>
              <w:t>City, State, Zip</w:t>
            </w:r>
          </w:p>
        </w:tc>
        <w:tc>
          <w:tcPr>
            <w:tcW w:w="5355" w:type="dxa"/>
          </w:tcPr>
          <w:p w14:paraId="6031593F" w14:textId="77777777" w:rsidR="0038370F" w:rsidRDefault="0038370F" w:rsidP="001B1692">
            <w:pPr>
              <w:pStyle w:val="TableParagraph"/>
              <w:spacing w:before="118"/>
              <w:ind w:left="112"/>
              <w:rPr>
                <w:sz w:val="21"/>
              </w:rPr>
            </w:pPr>
            <w:r>
              <w:rPr>
                <w:color w:val="2E2E34"/>
                <w:w w:val="105"/>
                <w:sz w:val="21"/>
              </w:rPr>
              <w:t>Phone</w:t>
            </w:r>
          </w:p>
        </w:tc>
      </w:tr>
    </w:tbl>
    <w:p w14:paraId="1E49CD64" w14:textId="77777777" w:rsidR="0038370F" w:rsidRDefault="0038370F" w:rsidP="0038370F">
      <w:pPr>
        <w:pStyle w:val="BodyText"/>
        <w:spacing w:before="5"/>
        <w:rPr>
          <w:b/>
          <w:sz w:val="28"/>
        </w:rPr>
      </w:pPr>
    </w:p>
    <w:p w14:paraId="1059341F" w14:textId="77777777" w:rsidR="0038370F" w:rsidRDefault="0038370F" w:rsidP="0038370F">
      <w:pPr>
        <w:spacing w:before="93"/>
        <w:ind w:left="109"/>
        <w:rPr>
          <w:b/>
          <w:sz w:val="24"/>
        </w:rPr>
      </w:pPr>
      <w:r>
        <w:rPr>
          <w:b/>
          <w:color w:val="2E2E34"/>
          <w:sz w:val="24"/>
        </w:rPr>
        <w:t>"Provider":</w:t>
      </w:r>
    </w:p>
    <w:p w14:paraId="493144FB" w14:textId="77777777" w:rsidR="0038370F" w:rsidRDefault="0038370F" w:rsidP="0038370F">
      <w:pPr>
        <w:pStyle w:val="BodyText"/>
        <w:rPr>
          <w:b/>
          <w:sz w:val="20"/>
        </w:rPr>
      </w:pPr>
    </w:p>
    <w:p w14:paraId="0230221C" w14:textId="77777777" w:rsidR="0038370F" w:rsidRDefault="0038370F" w:rsidP="0038370F">
      <w:pPr>
        <w:pStyle w:val="BodyText"/>
        <w:rPr>
          <w:b/>
          <w:sz w:val="29"/>
        </w:rPr>
      </w:pPr>
    </w:p>
    <w:tbl>
      <w:tblPr>
        <w:tblW w:w="0" w:type="auto"/>
        <w:tblInd w:w="124" w:type="dxa"/>
        <w:tblBorders>
          <w:top w:val="single" w:sz="6" w:space="0" w:color="E4E4E4"/>
          <w:left w:val="single" w:sz="6" w:space="0" w:color="E4E4E4"/>
          <w:bottom w:val="single" w:sz="6" w:space="0" w:color="E4E4E4"/>
          <w:right w:val="single" w:sz="6" w:space="0" w:color="E4E4E4"/>
          <w:insideH w:val="single" w:sz="6" w:space="0" w:color="E4E4E4"/>
          <w:insideV w:val="single" w:sz="6" w:space="0" w:color="E4E4E4"/>
        </w:tblBorders>
        <w:tblLayout w:type="fixed"/>
        <w:tblCellMar>
          <w:left w:w="0" w:type="dxa"/>
          <w:right w:w="0" w:type="dxa"/>
        </w:tblCellMar>
        <w:tblLook w:val="01E0" w:firstRow="1" w:lastRow="1" w:firstColumn="1" w:lastColumn="1" w:noHBand="0" w:noVBand="0"/>
      </w:tblPr>
      <w:tblGrid>
        <w:gridCol w:w="5370"/>
        <w:gridCol w:w="5355"/>
      </w:tblGrid>
      <w:tr w:rsidR="0038370F" w14:paraId="38339195" w14:textId="77777777" w:rsidTr="001B1692">
        <w:trPr>
          <w:trHeight w:val="569"/>
        </w:trPr>
        <w:tc>
          <w:tcPr>
            <w:tcW w:w="5370" w:type="dxa"/>
          </w:tcPr>
          <w:p w14:paraId="0B99463F" w14:textId="77777777" w:rsidR="0038370F" w:rsidRDefault="0038370F" w:rsidP="001B1692">
            <w:pPr>
              <w:pStyle w:val="TableParagraph"/>
              <w:spacing w:before="133"/>
              <w:ind w:left="112"/>
              <w:rPr>
                <w:sz w:val="21"/>
              </w:rPr>
            </w:pPr>
            <w:r>
              <w:rPr>
                <w:color w:val="2E2E34"/>
                <w:w w:val="105"/>
                <w:sz w:val="21"/>
              </w:rPr>
              <w:t>Jimmie Needles</w:t>
            </w:r>
          </w:p>
        </w:tc>
        <w:tc>
          <w:tcPr>
            <w:tcW w:w="5355" w:type="dxa"/>
          </w:tcPr>
          <w:p w14:paraId="1228899A" w14:textId="77777777" w:rsidR="0038370F" w:rsidRDefault="0038370F" w:rsidP="001B1692">
            <w:pPr>
              <w:pStyle w:val="TableParagraph"/>
              <w:spacing w:before="0"/>
              <w:rPr>
                <w:rFonts w:ascii="Times New Roman"/>
              </w:rPr>
            </w:pPr>
          </w:p>
        </w:tc>
      </w:tr>
      <w:tr w:rsidR="0038370F" w14:paraId="22D6CAFA" w14:textId="77777777" w:rsidTr="001B1692">
        <w:trPr>
          <w:trHeight w:val="569"/>
        </w:trPr>
        <w:tc>
          <w:tcPr>
            <w:tcW w:w="5370" w:type="dxa"/>
          </w:tcPr>
          <w:p w14:paraId="2D64D802" w14:textId="77777777" w:rsidR="0038370F" w:rsidRDefault="0038370F" w:rsidP="001B1692">
            <w:pPr>
              <w:pStyle w:val="TableParagraph"/>
              <w:spacing w:before="118"/>
              <w:ind w:left="112"/>
              <w:rPr>
                <w:sz w:val="21"/>
              </w:rPr>
            </w:pPr>
            <w:r>
              <w:rPr>
                <w:color w:val="2E2E34"/>
                <w:w w:val="105"/>
                <w:sz w:val="21"/>
              </w:rPr>
              <w:t>Name</w:t>
            </w:r>
          </w:p>
        </w:tc>
        <w:tc>
          <w:tcPr>
            <w:tcW w:w="5355" w:type="dxa"/>
          </w:tcPr>
          <w:p w14:paraId="10BFA2D7" w14:textId="77777777" w:rsidR="0038370F" w:rsidRDefault="0038370F" w:rsidP="001B1692">
            <w:pPr>
              <w:pStyle w:val="TableParagraph"/>
              <w:spacing w:before="0"/>
              <w:rPr>
                <w:rFonts w:ascii="Times New Roman"/>
              </w:rPr>
            </w:pPr>
          </w:p>
        </w:tc>
      </w:tr>
      <w:tr w:rsidR="0038370F" w14:paraId="12010E1D" w14:textId="77777777" w:rsidTr="001B1692">
        <w:trPr>
          <w:trHeight w:val="569"/>
        </w:trPr>
        <w:tc>
          <w:tcPr>
            <w:tcW w:w="5370" w:type="dxa"/>
          </w:tcPr>
          <w:p w14:paraId="2535AD7E" w14:textId="77777777" w:rsidR="0038370F" w:rsidRDefault="0038370F" w:rsidP="001B1692">
            <w:pPr>
              <w:pStyle w:val="TableParagraph"/>
              <w:spacing w:before="163"/>
              <w:ind w:left="112"/>
              <w:rPr>
                <w:sz w:val="21"/>
              </w:rPr>
            </w:pPr>
            <w:r>
              <w:rPr>
                <w:color w:val="2E2E34"/>
                <w:w w:val="105"/>
                <w:sz w:val="21"/>
              </w:rPr>
              <w:t>513 Creekside Cir</w:t>
            </w:r>
          </w:p>
        </w:tc>
        <w:tc>
          <w:tcPr>
            <w:tcW w:w="5355" w:type="dxa"/>
          </w:tcPr>
          <w:p w14:paraId="174D77FE" w14:textId="77777777" w:rsidR="0038370F" w:rsidRDefault="00000000" w:rsidP="001B1692">
            <w:pPr>
              <w:pStyle w:val="TableParagraph"/>
              <w:spacing w:before="163"/>
              <w:ind w:left="112"/>
              <w:rPr>
                <w:sz w:val="21"/>
              </w:rPr>
            </w:pPr>
            <w:hyperlink r:id="rId10">
              <w:r w:rsidR="0038370F">
                <w:rPr>
                  <w:color w:val="2E2E34"/>
                  <w:w w:val="105"/>
                  <w:sz w:val="21"/>
                </w:rPr>
                <w:t>jimmie@j2bookkeeping.com</w:t>
              </w:r>
            </w:hyperlink>
          </w:p>
        </w:tc>
      </w:tr>
      <w:tr w:rsidR="0038370F" w14:paraId="13946EEC" w14:textId="77777777" w:rsidTr="001B1692">
        <w:trPr>
          <w:trHeight w:val="479"/>
        </w:trPr>
        <w:tc>
          <w:tcPr>
            <w:tcW w:w="5370" w:type="dxa"/>
          </w:tcPr>
          <w:p w14:paraId="4D8722E9" w14:textId="77777777" w:rsidR="0038370F" w:rsidRDefault="0038370F" w:rsidP="001B1692">
            <w:pPr>
              <w:pStyle w:val="TableParagraph"/>
              <w:spacing w:before="118"/>
              <w:ind w:left="112"/>
              <w:rPr>
                <w:sz w:val="21"/>
              </w:rPr>
            </w:pPr>
            <w:r>
              <w:rPr>
                <w:color w:val="2E2E34"/>
                <w:w w:val="105"/>
                <w:sz w:val="21"/>
              </w:rPr>
              <w:t>Street</w:t>
            </w:r>
          </w:p>
        </w:tc>
        <w:tc>
          <w:tcPr>
            <w:tcW w:w="5355" w:type="dxa"/>
          </w:tcPr>
          <w:p w14:paraId="54531D35" w14:textId="77777777" w:rsidR="0038370F" w:rsidRDefault="0038370F" w:rsidP="001B1692">
            <w:pPr>
              <w:pStyle w:val="TableParagraph"/>
              <w:spacing w:before="118"/>
              <w:ind w:left="112"/>
              <w:rPr>
                <w:sz w:val="21"/>
              </w:rPr>
            </w:pPr>
            <w:r>
              <w:rPr>
                <w:color w:val="2E2E34"/>
                <w:w w:val="105"/>
                <w:sz w:val="21"/>
              </w:rPr>
              <w:t>Email</w:t>
            </w:r>
          </w:p>
        </w:tc>
      </w:tr>
      <w:tr w:rsidR="0038370F" w14:paraId="2645C8A9" w14:textId="77777777" w:rsidTr="001B1692">
        <w:trPr>
          <w:trHeight w:val="569"/>
        </w:trPr>
        <w:tc>
          <w:tcPr>
            <w:tcW w:w="5370" w:type="dxa"/>
          </w:tcPr>
          <w:p w14:paraId="40700018" w14:textId="77777777" w:rsidR="0038370F" w:rsidRDefault="0038370F" w:rsidP="001B1692">
            <w:pPr>
              <w:pStyle w:val="TableParagraph"/>
              <w:ind w:left="112"/>
              <w:rPr>
                <w:sz w:val="21"/>
              </w:rPr>
            </w:pPr>
            <w:r>
              <w:rPr>
                <w:color w:val="2E2E34"/>
                <w:w w:val="105"/>
                <w:sz w:val="21"/>
              </w:rPr>
              <w:t>New Braunfels, TX</w:t>
            </w:r>
            <w:r>
              <w:rPr>
                <w:color w:val="2E2E34"/>
                <w:w w:val="105"/>
                <w:sz w:val="24"/>
              </w:rPr>
              <w:t xml:space="preserve">, </w:t>
            </w:r>
            <w:r>
              <w:rPr>
                <w:color w:val="2E2E34"/>
                <w:w w:val="105"/>
                <w:sz w:val="21"/>
              </w:rPr>
              <w:t>78130</w:t>
            </w:r>
          </w:p>
        </w:tc>
        <w:tc>
          <w:tcPr>
            <w:tcW w:w="5355" w:type="dxa"/>
          </w:tcPr>
          <w:p w14:paraId="23C06094" w14:textId="77777777" w:rsidR="0038370F" w:rsidRDefault="0038370F" w:rsidP="001B1692">
            <w:pPr>
              <w:pStyle w:val="TableParagraph"/>
              <w:spacing w:before="163"/>
              <w:ind w:left="112"/>
              <w:rPr>
                <w:sz w:val="21"/>
              </w:rPr>
            </w:pPr>
            <w:r>
              <w:rPr>
                <w:color w:val="2E2E34"/>
                <w:w w:val="105"/>
                <w:sz w:val="21"/>
              </w:rPr>
              <w:t>12109700449</w:t>
            </w:r>
          </w:p>
        </w:tc>
      </w:tr>
      <w:tr w:rsidR="0038370F" w14:paraId="091F75E3" w14:textId="77777777" w:rsidTr="001B1692">
        <w:trPr>
          <w:trHeight w:val="479"/>
        </w:trPr>
        <w:tc>
          <w:tcPr>
            <w:tcW w:w="5370" w:type="dxa"/>
          </w:tcPr>
          <w:p w14:paraId="5E2FCC64" w14:textId="77777777" w:rsidR="0038370F" w:rsidRDefault="0038370F" w:rsidP="001B1692">
            <w:pPr>
              <w:pStyle w:val="TableParagraph"/>
              <w:spacing w:before="118"/>
              <w:ind w:left="112"/>
              <w:rPr>
                <w:sz w:val="21"/>
              </w:rPr>
            </w:pPr>
            <w:r>
              <w:rPr>
                <w:color w:val="2E2E34"/>
                <w:w w:val="105"/>
                <w:sz w:val="21"/>
              </w:rPr>
              <w:t>City, State, Zip</w:t>
            </w:r>
          </w:p>
        </w:tc>
        <w:tc>
          <w:tcPr>
            <w:tcW w:w="5355" w:type="dxa"/>
          </w:tcPr>
          <w:p w14:paraId="6AC0FFBA" w14:textId="77777777" w:rsidR="0038370F" w:rsidRDefault="0038370F" w:rsidP="001B1692">
            <w:pPr>
              <w:pStyle w:val="TableParagraph"/>
              <w:spacing w:before="118"/>
              <w:ind w:left="112"/>
              <w:rPr>
                <w:sz w:val="21"/>
              </w:rPr>
            </w:pPr>
            <w:r>
              <w:rPr>
                <w:color w:val="2E2E34"/>
                <w:w w:val="105"/>
                <w:sz w:val="21"/>
              </w:rPr>
              <w:t>Phone</w:t>
            </w:r>
          </w:p>
        </w:tc>
      </w:tr>
    </w:tbl>
    <w:p w14:paraId="16FA4DD9" w14:textId="77777777" w:rsidR="0038370F" w:rsidRDefault="0038370F" w:rsidP="0038370F">
      <w:pPr>
        <w:pStyle w:val="BodyText"/>
        <w:spacing w:before="5"/>
        <w:rPr>
          <w:b/>
          <w:sz w:val="28"/>
        </w:rPr>
      </w:pPr>
    </w:p>
    <w:p w14:paraId="1B894325" w14:textId="77777777" w:rsidR="0038370F" w:rsidRDefault="0038370F" w:rsidP="0038370F">
      <w:pPr>
        <w:spacing w:before="93" w:line="312" w:lineRule="auto"/>
        <w:ind w:left="109" w:right="372"/>
        <w:rPr>
          <w:sz w:val="24"/>
        </w:rPr>
      </w:pPr>
      <w:r>
        <w:rPr>
          <w:color w:val="2E2E34"/>
          <w:sz w:val="24"/>
        </w:rPr>
        <w:t>WHEREAS Client wishes to retain Provider for Bookkeeping Services described in this agreement, and Provider agrees to provide such services in consideration of the payments described herein, both parties agree to the terms of this contract as follows:</w:t>
      </w:r>
    </w:p>
    <w:p w14:paraId="4F0B8E57" w14:textId="25575736" w:rsidR="0038370F" w:rsidRDefault="0038370F">
      <w:pPr>
        <w:widowControl/>
        <w:autoSpaceDE/>
        <w:autoSpaceDN/>
        <w:spacing w:after="160" w:line="259" w:lineRule="auto"/>
      </w:pPr>
      <w:r>
        <w:br w:type="page"/>
      </w:r>
    </w:p>
    <w:p w14:paraId="6774BBE6" w14:textId="77777777" w:rsidR="0038370F" w:rsidRDefault="0038370F" w:rsidP="0038370F">
      <w:pPr>
        <w:pStyle w:val="Heading2"/>
      </w:pPr>
      <w:r>
        <w:rPr>
          <w:color w:val="2E2E34"/>
        </w:rPr>
        <w:lastRenderedPageBreak/>
        <w:t>ENGAGEMENT</w:t>
      </w:r>
    </w:p>
    <w:p w14:paraId="04594AAA" w14:textId="77777777" w:rsidR="0038370F" w:rsidRDefault="0038370F" w:rsidP="0038370F">
      <w:pPr>
        <w:pStyle w:val="BodyText"/>
        <w:rPr>
          <w:b/>
          <w:sz w:val="22"/>
        </w:rPr>
      </w:pPr>
    </w:p>
    <w:p w14:paraId="709202A5" w14:textId="77777777" w:rsidR="0038370F" w:rsidRDefault="0038370F" w:rsidP="0038370F">
      <w:pPr>
        <w:pStyle w:val="BodyText"/>
        <w:spacing w:before="180" w:line="312" w:lineRule="auto"/>
        <w:ind w:left="109" w:right="253"/>
      </w:pPr>
      <w:r>
        <w:rPr>
          <w:color w:val="2E2E34"/>
        </w:rPr>
        <w:t>J2 Bookkeeping LLC, has been engaged to provide bookkeeping cleanup and monthly bookkeeping services. The following tasks will be completed starting on the date listed below, providing this engagement letter is fully executed, and credit card authorization or ACH authorization is received.</w:t>
      </w:r>
    </w:p>
    <w:p w14:paraId="2C7C5832" w14:textId="77777777" w:rsidR="0038370F" w:rsidRDefault="0038370F" w:rsidP="0038370F">
      <w:pPr>
        <w:pStyle w:val="BodyText"/>
        <w:spacing w:before="8"/>
        <w:rPr>
          <w:sz w:val="27"/>
        </w:rPr>
      </w:pPr>
    </w:p>
    <w:p w14:paraId="39505181"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Monthly Bookkeeping Entry and classification of all financial</w:t>
      </w:r>
      <w:r>
        <w:rPr>
          <w:color w:val="2E2E34"/>
          <w:spacing w:val="-1"/>
          <w:sz w:val="21"/>
        </w:rPr>
        <w:t xml:space="preserve"> </w:t>
      </w:r>
      <w:r>
        <w:rPr>
          <w:color w:val="2E2E34"/>
          <w:sz w:val="21"/>
        </w:rPr>
        <w:t>transactions</w:t>
      </w:r>
    </w:p>
    <w:p w14:paraId="59538573" w14:textId="77777777" w:rsidR="0038370F" w:rsidRDefault="0038370F" w:rsidP="0038370F">
      <w:pPr>
        <w:pStyle w:val="BodyText"/>
        <w:spacing w:before="5"/>
        <w:rPr>
          <w:sz w:val="19"/>
        </w:rPr>
      </w:pPr>
    </w:p>
    <w:p w14:paraId="74336078"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Bank and credit card account reconciliations</w:t>
      </w:r>
    </w:p>
    <w:p w14:paraId="7208D7AC" w14:textId="77777777" w:rsidR="0038370F" w:rsidRDefault="0038370F" w:rsidP="0038370F">
      <w:pPr>
        <w:pStyle w:val="BodyText"/>
        <w:spacing w:before="5"/>
        <w:rPr>
          <w:sz w:val="19"/>
        </w:rPr>
      </w:pPr>
    </w:p>
    <w:p w14:paraId="5846D9E5"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Preparation of financial reports, including Profit &amp; Loss and Balance Sheet</w:t>
      </w:r>
    </w:p>
    <w:p w14:paraId="3121FC23" w14:textId="77777777" w:rsidR="0038370F" w:rsidRDefault="0038370F" w:rsidP="0038370F">
      <w:pPr>
        <w:pStyle w:val="BodyText"/>
        <w:spacing w:before="5"/>
        <w:rPr>
          <w:sz w:val="19"/>
        </w:rPr>
      </w:pPr>
    </w:p>
    <w:p w14:paraId="7FD28B4D"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Recommendations and reclassifications of transactions when necessary</w:t>
      </w:r>
    </w:p>
    <w:p w14:paraId="4B36F8D7" w14:textId="77777777" w:rsidR="0038370F" w:rsidRDefault="0038370F" w:rsidP="0038370F">
      <w:pPr>
        <w:pStyle w:val="BodyText"/>
        <w:spacing w:before="5"/>
        <w:rPr>
          <w:sz w:val="19"/>
        </w:rPr>
      </w:pPr>
    </w:p>
    <w:p w14:paraId="16F5314A" w14:textId="77777777" w:rsidR="0038370F" w:rsidRDefault="0038370F" w:rsidP="0038370F">
      <w:pPr>
        <w:pStyle w:val="ListParagraph"/>
        <w:numPr>
          <w:ilvl w:val="0"/>
          <w:numId w:val="2"/>
        </w:numPr>
        <w:tabs>
          <w:tab w:val="left" w:pos="784"/>
          <w:tab w:val="left" w:pos="785"/>
        </w:tabs>
        <w:spacing w:line="312" w:lineRule="auto"/>
        <w:ind w:left="784" w:right="309"/>
        <w:rPr>
          <w:sz w:val="21"/>
        </w:rPr>
      </w:pPr>
      <w:r>
        <w:rPr>
          <w:color w:val="2E2E34"/>
          <w:sz w:val="21"/>
        </w:rPr>
        <w:t xml:space="preserve">Other bookkeeping tasks as agreed upon by both Alysha and Jimmie (additional fees may be incurred, </w:t>
      </w:r>
      <w:r>
        <w:rPr>
          <w:color w:val="2E2E34"/>
          <w:spacing w:val="-6"/>
          <w:sz w:val="21"/>
        </w:rPr>
        <w:t xml:space="preserve">but </w:t>
      </w:r>
      <w:r>
        <w:rPr>
          <w:color w:val="2E2E34"/>
          <w:sz w:val="21"/>
        </w:rPr>
        <w:t>will be agreed upon in advance)</w:t>
      </w:r>
    </w:p>
    <w:p w14:paraId="5770ADE9" w14:textId="77777777" w:rsidR="0038370F" w:rsidRDefault="0038370F" w:rsidP="0038370F">
      <w:pPr>
        <w:pStyle w:val="BodyText"/>
        <w:spacing w:before="152"/>
        <w:ind w:left="109"/>
      </w:pPr>
      <w:r>
        <w:rPr>
          <w:color w:val="2E2E34"/>
        </w:rPr>
        <w:t>Annual Tasks</w:t>
      </w:r>
    </w:p>
    <w:p w14:paraId="18CCAF2B" w14:textId="77777777" w:rsidR="0038370F" w:rsidRDefault="0038370F" w:rsidP="0038370F">
      <w:pPr>
        <w:pStyle w:val="ListParagraph"/>
        <w:numPr>
          <w:ilvl w:val="0"/>
          <w:numId w:val="1"/>
        </w:numPr>
        <w:tabs>
          <w:tab w:val="left" w:pos="635"/>
          <w:tab w:val="left" w:pos="636"/>
        </w:tabs>
        <w:spacing w:before="74"/>
        <w:ind w:left="635" w:hanging="527"/>
        <w:rPr>
          <w:sz w:val="21"/>
        </w:rPr>
      </w:pPr>
      <w:r>
        <w:rPr>
          <w:color w:val="2E2E34"/>
          <w:sz w:val="21"/>
        </w:rPr>
        <w:t>Preparation and filing of 1099s as necessary (additional cost of $10 per 1099 for e-filing fees)</w:t>
      </w:r>
    </w:p>
    <w:p w14:paraId="7F68D132" w14:textId="77777777" w:rsidR="0038370F" w:rsidRDefault="0038370F" w:rsidP="0038370F">
      <w:pPr>
        <w:pStyle w:val="BodyText"/>
        <w:spacing w:before="5"/>
        <w:rPr>
          <w:sz w:val="19"/>
        </w:rPr>
      </w:pPr>
    </w:p>
    <w:p w14:paraId="732E5D6D" w14:textId="77777777" w:rsidR="0038370F" w:rsidRDefault="0038370F" w:rsidP="0038370F">
      <w:pPr>
        <w:pStyle w:val="BodyText"/>
        <w:spacing w:line="312" w:lineRule="auto"/>
        <w:ind w:left="109" w:right="254"/>
      </w:pPr>
      <w:r>
        <w:rPr>
          <w:color w:val="2E2E34"/>
        </w:rPr>
        <w:t>This Agreement does not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and governmental agency audits. These services will be billed at a rate to be agreed upon when the need for specific services arises.</w:t>
      </w:r>
    </w:p>
    <w:p w14:paraId="54C31EF3" w14:textId="77777777" w:rsidR="0038370F" w:rsidRDefault="0038370F" w:rsidP="0038370F">
      <w:pPr>
        <w:pStyle w:val="BodyText"/>
        <w:spacing w:before="9"/>
        <w:rPr>
          <w:sz w:val="31"/>
        </w:rPr>
      </w:pPr>
    </w:p>
    <w:p w14:paraId="5C872FF6" w14:textId="77777777" w:rsidR="0038370F" w:rsidRDefault="0038370F" w:rsidP="0038370F">
      <w:pPr>
        <w:pStyle w:val="BodyText"/>
        <w:spacing w:line="312" w:lineRule="auto"/>
        <w:ind w:left="109" w:right="120"/>
      </w:pPr>
      <w:r>
        <w:rPr>
          <w:color w:val="2E2E34"/>
        </w:rPr>
        <w:t xml:space="preserve">It is your responsibility to provide all the documents and information required for the preparation of your financial reports. </w:t>
      </w:r>
      <w:r>
        <w:rPr>
          <w:color w:val="2E2E34"/>
          <w:spacing w:val="-7"/>
        </w:rPr>
        <w:t xml:space="preserve">You </w:t>
      </w:r>
      <w:r>
        <w:rPr>
          <w:color w:val="2E2E34"/>
        </w:rPr>
        <w:t xml:space="preserve">agree that effective communication can only occur if you give J2 Bookkeeping efficient and unrestricted access to your financial documents, records, and information and if you are responsive to questions </w:t>
      </w:r>
      <w:r>
        <w:rPr>
          <w:color w:val="2E2E34"/>
          <w:spacing w:val="-9"/>
        </w:rPr>
        <w:t xml:space="preserve">we </w:t>
      </w:r>
      <w:r>
        <w:rPr>
          <w:color w:val="2E2E34"/>
        </w:rPr>
        <w:t>ask about the information you provide.</w:t>
      </w:r>
    </w:p>
    <w:p w14:paraId="4947C87C" w14:textId="77777777" w:rsidR="0038370F" w:rsidRDefault="0038370F" w:rsidP="0038370F">
      <w:pPr>
        <w:pStyle w:val="BodyText"/>
        <w:spacing w:before="8"/>
        <w:rPr>
          <w:sz w:val="27"/>
        </w:rPr>
      </w:pPr>
    </w:p>
    <w:p w14:paraId="61E307E6" w14:textId="77777777" w:rsidR="0038370F" w:rsidRDefault="0038370F" w:rsidP="0038370F">
      <w:pPr>
        <w:pStyle w:val="BodyText"/>
        <w:spacing w:before="1" w:line="312" w:lineRule="auto"/>
        <w:ind w:left="109" w:right="120"/>
      </w:pPr>
      <w:r>
        <w:rPr>
          <w:color w:val="2E2E34"/>
        </w:rPr>
        <w:t>To complete the services described herein, J2 Bookkeeping LLC must obtain the following documents. If these documents are not provided in a timely manner, delays can occur in the delivery of services. The required documents include:</w:t>
      </w:r>
    </w:p>
    <w:p w14:paraId="5DB2EE00" w14:textId="77777777" w:rsidR="0038370F" w:rsidRDefault="0038370F" w:rsidP="0038370F">
      <w:pPr>
        <w:pStyle w:val="BodyText"/>
        <w:spacing w:before="7"/>
        <w:rPr>
          <w:sz w:val="27"/>
        </w:rPr>
      </w:pPr>
    </w:p>
    <w:p w14:paraId="346161F9" w14:textId="77777777" w:rsidR="0038370F" w:rsidRDefault="0038370F" w:rsidP="0038370F">
      <w:pPr>
        <w:pStyle w:val="ListParagraph"/>
        <w:numPr>
          <w:ilvl w:val="0"/>
          <w:numId w:val="1"/>
        </w:numPr>
        <w:tabs>
          <w:tab w:val="left" w:pos="635"/>
          <w:tab w:val="left" w:pos="636"/>
        </w:tabs>
        <w:ind w:left="635" w:hanging="527"/>
        <w:rPr>
          <w:sz w:val="21"/>
        </w:rPr>
      </w:pPr>
      <w:r>
        <w:rPr>
          <w:color w:val="2E2E34"/>
          <w:sz w:val="21"/>
        </w:rPr>
        <w:t>Bank and credit card statements for the period. We require read-only online access to all</w:t>
      </w:r>
      <w:r>
        <w:rPr>
          <w:color w:val="2E2E34"/>
          <w:spacing w:val="-2"/>
          <w:sz w:val="21"/>
        </w:rPr>
        <w:t xml:space="preserve"> </w:t>
      </w:r>
      <w:r>
        <w:rPr>
          <w:color w:val="2E2E34"/>
          <w:sz w:val="21"/>
        </w:rPr>
        <w:t>accounts.</w:t>
      </w:r>
    </w:p>
    <w:p w14:paraId="16F85D7C" w14:textId="77777777" w:rsidR="0038370F" w:rsidRDefault="0038370F" w:rsidP="0038370F">
      <w:pPr>
        <w:pStyle w:val="ListParagraph"/>
        <w:numPr>
          <w:ilvl w:val="0"/>
          <w:numId w:val="1"/>
        </w:numPr>
        <w:tabs>
          <w:tab w:val="left" w:pos="635"/>
          <w:tab w:val="left" w:pos="636"/>
        </w:tabs>
        <w:spacing w:before="74" w:line="312" w:lineRule="auto"/>
        <w:ind w:left="109" w:right="296" w:firstLine="0"/>
        <w:rPr>
          <w:sz w:val="21"/>
        </w:rPr>
      </w:pPr>
      <w:r>
        <w:rPr>
          <w:color w:val="2E2E34"/>
          <w:sz w:val="21"/>
        </w:rPr>
        <w:t>Verification documents for all bank deposits, i.e. deposit slips, invoices, cash register receipts, or</w:t>
      </w:r>
      <w:r>
        <w:rPr>
          <w:color w:val="2E2E34"/>
          <w:spacing w:val="-29"/>
          <w:sz w:val="21"/>
        </w:rPr>
        <w:t xml:space="preserve"> </w:t>
      </w:r>
      <w:r>
        <w:rPr>
          <w:color w:val="2E2E34"/>
          <w:sz w:val="21"/>
        </w:rPr>
        <w:t>summaries of sales and deposits IF needed for processing of work for client.</w:t>
      </w:r>
    </w:p>
    <w:p w14:paraId="51271139" w14:textId="77777777" w:rsidR="0038370F" w:rsidRDefault="0038370F" w:rsidP="0038370F">
      <w:pPr>
        <w:pStyle w:val="ListParagraph"/>
        <w:numPr>
          <w:ilvl w:val="0"/>
          <w:numId w:val="1"/>
        </w:numPr>
        <w:tabs>
          <w:tab w:val="left" w:pos="635"/>
          <w:tab w:val="left" w:pos="636"/>
        </w:tabs>
        <w:spacing w:before="2"/>
        <w:ind w:left="635" w:hanging="527"/>
        <w:rPr>
          <w:sz w:val="21"/>
        </w:rPr>
      </w:pPr>
      <w:r>
        <w:rPr>
          <w:color w:val="2E2E34"/>
          <w:sz w:val="21"/>
        </w:rPr>
        <w:t>Online access to the payroll processing service account.</w:t>
      </w:r>
    </w:p>
    <w:p w14:paraId="62CC93DE" w14:textId="77777777" w:rsidR="0038370F" w:rsidRDefault="0038370F" w:rsidP="0038370F">
      <w:pPr>
        <w:pStyle w:val="ListParagraph"/>
        <w:numPr>
          <w:ilvl w:val="0"/>
          <w:numId w:val="1"/>
        </w:numPr>
        <w:tabs>
          <w:tab w:val="left" w:pos="693"/>
          <w:tab w:val="left" w:pos="694"/>
        </w:tabs>
        <w:spacing w:before="74"/>
        <w:ind w:left="693" w:hanging="585"/>
        <w:rPr>
          <w:sz w:val="21"/>
        </w:rPr>
      </w:pPr>
      <w:r>
        <w:rPr>
          <w:color w:val="2E2E34"/>
          <w:sz w:val="21"/>
        </w:rPr>
        <w:t>Copies of receipts for business-related purchases paid with cash register funds and/or petty cash funds.</w:t>
      </w:r>
    </w:p>
    <w:p w14:paraId="5D519585" w14:textId="77777777" w:rsidR="0038370F" w:rsidRDefault="0038370F" w:rsidP="0038370F">
      <w:pPr>
        <w:pStyle w:val="ListParagraph"/>
        <w:numPr>
          <w:ilvl w:val="0"/>
          <w:numId w:val="1"/>
        </w:numPr>
        <w:tabs>
          <w:tab w:val="left" w:pos="635"/>
          <w:tab w:val="left" w:pos="636"/>
        </w:tabs>
        <w:spacing w:before="73"/>
        <w:ind w:left="635" w:hanging="527"/>
        <w:rPr>
          <w:sz w:val="21"/>
        </w:rPr>
      </w:pPr>
      <w:r>
        <w:rPr>
          <w:color w:val="2E2E34"/>
          <w:sz w:val="21"/>
        </w:rPr>
        <w:lastRenderedPageBreak/>
        <w:t>Receipts for business-related purchases paid with personal funds.</w:t>
      </w:r>
    </w:p>
    <w:p w14:paraId="1DE20269" w14:textId="77777777" w:rsidR="0038370F" w:rsidRDefault="0038370F" w:rsidP="0038370F">
      <w:pPr>
        <w:pStyle w:val="ListParagraph"/>
        <w:numPr>
          <w:ilvl w:val="0"/>
          <w:numId w:val="1"/>
        </w:numPr>
        <w:tabs>
          <w:tab w:val="left" w:pos="635"/>
          <w:tab w:val="left" w:pos="636"/>
        </w:tabs>
        <w:spacing w:before="74"/>
        <w:ind w:left="635" w:hanging="527"/>
        <w:rPr>
          <w:sz w:val="21"/>
        </w:rPr>
      </w:pPr>
      <w:r>
        <w:rPr>
          <w:color w:val="2E2E34"/>
          <w:sz w:val="21"/>
        </w:rPr>
        <w:t>A listing of accounts receivable and accounts payable.</w:t>
      </w:r>
    </w:p>
    <w:p w14:paraId="028329A0" w14:textId="77777777" w:rsidR="0038370F" w:rsidRDefault="0038370F" w:rsidP="0038370F">
      <w:pPr>
        <w:pStyle w:val="ListParagraph"/>
        <w:numPr>
          <w:ilvl w:val="0"/>
          <w:numId w:val="1"/>
        </w:numPr>
        <w:tabs>
          <w:tab w:val="left" w:pos="635"/>
          <w:tab w:val="left" w:pos="636"/>
        </w:tabs>
        <w:spacing w:before="73"/>
        <w:ind w:left="635" w:hanging="527"/>
        <w:rPr>
          <w:sz w:val="21"/>
        </w:rPr>
      </w:pPr>
      <w:r>
        <w:rPr>
          <w:color w:val="2E2E34"/>
          <w:sz w:val="21"/>
        </w:rPr>
        <w:t>Copies of purchase and lease agreements for the acquisition and sale of major assets.</w:t>
      </w:r>
    </w:p>
    <w:p w14:paraId="7CE08A6E" w14:textId="77777777" w:rsidR="0038370F" w:rsidRDefault="0038370F" w:rsidP="0038370F">
      <w:pPr>
        <w:pStyle w:val="ListParagraph"/>
        <w:numPr>
          <w:ilvl w:val="0"/>
          <w:numId w:val="1"/>
        </w:numPr>
        <w:tabs>
          <w:tab w:val="left" w:pos="635"/>
          <w:tab w:val="left" w:pos="636"/>
        </w:tabs>
        <w:spacing w:before="74"/>
        <w:ind w:left="635" w:hanging="527"/>
        <w:rPr>
          <w:sz w:val="21"/>
        </w:rPr>
      </w:pPr>
      <w:r>
        <w:rPr>
          <w:color w:val="2E2E34"/>
          <w:sz w:val="21"/>
        </w:rPr>
        <w:t>Copies of loan, mortgage, line of credit, and other finance documents for reporting of liabilities.</w:t>
      </w:r>
    </w:p>
    <w:p w14:paraId="4D2B9DB7" w14:textId="77777777" w:rsidR="0038370F" w:rsidRDefault="0038370F" w:rsidP="0038370F">
      <w:pPr>
        <w:pStyle w:val="BodyText"/>
        <w:rPr>
          <w:sz w:val="22"/>
        </w:rPr>
      </w:pPr>
    </w:p>
    <w:p w14:paraId="1D4E5AB6" w14:textId="77777777" w:rsidR="0038370F" w:rsidRDefault="0038370F" w:rsidP="0038370F">
      <w:pPr>
        <w:pStyle w:val="BodyText"/>
        <w:spacing w:before="135"/>
        <w:ind w:left="109"/>
      </w:pPr>
      <w:r>
        <w:rPr>
          <w:color w:val="2E2E34"/>
        </w:rPr>
        <w:t>Please note that other documents may be required during the course of this engagement.</w:t>
      </w:r>
    </w:p>
    <w:p w14:paraId="22B98737" w14:textId="4D5899D4" w:rsidR="00277E4D" w:rsidRDefault="00277E4D"/>
    <w:p w14:paraId="663954C3" w14:textId="77777777" w:rsidR="0038370F" w:rsidRDefault="0038370F" w:rsidP="0038370F">
      <w:pPr>
        <w:pStyle w:val="BodyText"/>
        <w:spacing w:before="83" w:line="312" w:lineRule="auto"/>
        <w:ind w:left="109" w:right="150"/>
      </w:pPr>
      <w:r>
        <w:rPr>
          <w:color w:val="2E2E34"/>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40759CAC" w14:textId="77777777" w:rsidR="0038370F" w:rsidRDefault="0038370F" w:rsidP="0038370F">
      <w:pPr>
        <w:pStyle w:val="BodyText"/>
        <w:spacing w:before="11"/>
        <w:rPr>
          <w:sz w:val="27"/>
        </w:rPr>
      </w:pPr>
    </w:p>
    <w:p w14:paraId="7B085889" w14:textId="77777777" w:rsidR="0038370F" w:rsidRDefault="0038370F" w:rsidP="0038370F">
      <w:pPr>
        <w:pStyle w:val="BodyText"/>
        <w:spacing w:line="312" w:lineRule="auto"/>
        <w:ind w:left="109" w:right="114"/>
      </w:pPr>
      <w:r>
        <w:rPr>
          <w:color w:val="2E2E34"/>
        </w:rPr>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5B12404B" w14:textId="046D1908" w:rsidR="0038370F" w:rsidRDefault="0038370F">
      <w:pPr>
        <w:widowControl/>
        <w:autoSpaceDE/>
        <w:autoSpaceDN/>
        <w:spacing w:after="160" w:line="259" w:lineRule="auto"/>
      </w:pPr>
      <w:r>
        <w:br w:type="page"/>
      </w:r>
    </w:p>
    <w:p w14:paraId="2E3EE3A7" w14:textId="78BFCC2E" w:rsidR="0038370F" w:rsidRPr="0038370F" w:rsidRDefault="0038370F" w:rsidP="0038370F">
      <w:r w:rsidRPr="0038370F">
        <w:lastRenderedPageBreak/>
        <w:t>Date to begin monthly services:</w:t>
      </w:r>
      <w:r>
        <w:t xml:space="preserve">  </w:t>
      </w:r>
      <w:r w:rsidRPr="0038370F">
        <w:t>May 1st 2022 (unless notified that work needs to start sooner</w:t>
      </w:r>
    </w:p>
    <w:p w14:paraId="3DB057A8" w14:textId="77777777" w:rsidR="0038370F" w:rsidRPr="0038370F" w:rsidRDefault="0038370F" w:rsidP="0038370F">
      <w:r w:rsidRPr="0038370F">
        <w:t>which may require additional fee)</w:t>
      </w:r>
    </w:p>
    <w:p w14:paraId="311FA7A4" w14:textId="77777777" w:rsidR="0038370F" w:rsidRPr="0038370F" w:rsidRDefault="0038370F" w:rsidP="0038370F"/>
    <w:p w14:paraId="266F0FBA" w14:textId="77777777" w:rsidR="0038370F" w:rsidRPr="0038370F" w:rsidRDefault="0038370F" w:rsidP="0038370F">
      <w:pPr>
        <w:rPr>
          <w:b/>
        </w:rPr>
      </w:pPr>
      <w:r w:rsidRPr="0038370F">
        <w:rPr>
          <w:b/>
        </w:rPr>
        <w:t>Costs and Fees</w:t>
      </w:r>
    </w:p>
    <w:p w14:paraId="0DBB218C" w14:textId="77777777" w:rsidR="0038370F" w:rsidRPr="0038370F" w:rsidRDefault="0038370F" w:rsidP="0038370F">
      <w:pPr>
        <w:rPr>
          <w:b/>
        </w:rPr>
      </w:pPr>
    </w:p>
    <w:p w14:paraId="5F02BC91" w14:textId="77777777" w:rsidR="0038370F" w:rsidRPr="0038370F" w:rsidRDefault="0038370F" w:rsidP="0038370F">
      <w:pPr>
        <w:rPr>
          <w:b/>
        </w:rPr>
      </w:pPr>
    </w:p>
    <w:p w14:paraId="0708F62C" w14:textId="77777777" w:rsidR="0038370F" w:rsidRPr="0038370F" w:rsidRDefault="0038370F" w:rsidP="0038370F">
      <w:pPr>
        <w:rPr>
          <w:b/>
        </w:rPr>
      </w:pPr>
    </w:p>
    <w:p w14:paraId="6B5DCA54" w14:textId="77777777" w:rsidR="0038370F" w:rsidRPr="0038370F" w:rsidRDefault="0038370F" w:rsidP="0038370F">
      <w:pPr>
        <w:rPr>
          <w:b/>
        </w:rPr>
      </w:pPr>
    </w:p>
    <w:p w14:paraId="5FD42DEA" w14:textId="77777777" w:rsidR="0038370F" w:rsidRPr="0038370F" w:rsidRDefault="0038370F" w:rsidP="0038370F">
      <w:pPr>
        <w:rPr>
          <w:b/>
        </w:rPr>
      </w:pPr>
    </w:p>
    <w:p w14:paraId="69F24CB0" w14:textId="77777777" w:rsidR="0038370F" w:rsidRPr="0038370F" w:rsidRDefault="0038370F" w:rsidP="0038370F">
      <w:pPr>
        <w:rPr>
          <w:b/>
        </w:rPr>
      </w:pPr>
    </w:p>
    <w:p w14:paraId="0F74DE3F" w14:textId="77777777" w:rsidR="0038370F" w:rsidRPr="0038370F" w:rsidRDefault="0038370F" w:rsidP="0038370F">
      <w:pPr>
        <w:rPr>
          <w:b/>
        </w:rPr>
      </w:pPr>
    </w:p>
    <w:p w14:paraId="14796A36" w14:textId="77777777" w:rsidR="0038370F" w:rsidRPr="0038370F" w:rsidRDefault="0038370F" w:rsidP="0038370F">
      <w:pPr>
        <w:rPr>
          <w:b/>
        </w:rPr>
      </w:pPr>
    </w:p>
    <w:p w14:paraId="10EC53EA" w14:textId="77777777" w:rsidR="0038370F" w:rsidRPr="0038370F" w:rsidRDefault="0038370F" w:rsidP="0038370F">
      <w:pPr>
        <w:rPr>
          <w:b/>
        </w:rPr>
      </w:pPr>
      <w:r w:rsidRPr="0038370F">
        <w:rPr>
          <w:noProof/>
        </w:rPr>
        <mc:AlternateContent>
          <mc:Choice Requires="wpg">
            <w:drawing>
              <wp:anchor distT="0" distB="0" distL="0" distR="0" simplePos="0" relativeHeight="251659264" behindDoc="1" locked="0" layoutInCell="1" allowOverlap="1" wp14:anchorId="7F172378" wp14:editId="35B8AB9B">
                <wp:simplePos x="0" y="0"/>
                <wp:positionH relativeFrom="page">
                  <wp:posOffset>476250</wp:posOffset>
                </wp:positionH>
                <wp:positionV relativeFrom="paragraph">
                  <wp:posOffset>206375</wp:posOffset>
                </wp:positionV>
                <wp:extent cx="6819900" cy="1270"/>
                <wp:effectExtent l="0" t="8255" r="0" b="9525"/>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1270"/>
                          <a:chOff x="750" y="325"/>
                          <a:chExt cx="10740" cy="2"/>
                        </a:xfrm>
                      </wpg:grpSpPr>
                      <wps:wsp>
                        <wps:cNvPr id="3" name="Line 6"/>
                        <wps:cNvCnPr>
                          <a:cxnSpLocks noChangeShapeType="1"/>
                        </wps:cNvCnPr>
                        <wps:spPr bwMode="auto">
                          <a:xfrm>
                            <a:off x="9330" y="325"/>
                            <a:ext cx="216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7185"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5" name="Freeform 8"/>
                        <wps:cNvSpPr>
                          <a:spLocks/>
                        </wps:cNvSpPr>
                        <wps:spPr bwMode="auto">
                          <a:xfrm>
                            <a:off x="9330" y="325"/>
                            <a:ext cx="15" cy="2"/>
                          </a:xfrm>
                          <a:custGeom>
                            <a:avLst/>
                            <a:gdLst>
                              <a:gd name="T0" fmla="+- 0 9330 9330"/>
                              <a:gd name="T1" fmla="*/ T0 w 15"/>
                              <a:gd name="T2" fmla="+- 0 9345 9330"/>
                              <a:gd name="T3" fmla="*/ T2 w 15"/>
                              <a:gd name="T4" fmla="+- 0 9330 933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9"/>
                        <wps:cNvCnPr>
                          <a:cxnSpLocks noChangeShapeType="1"/>
                        </wps:cNvCnPr>
                        <wps:spPr bwMode="auto">
                          <a:xfrm>
                            <a:off x="5040"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7" name="Freeform 10"/>
                        <wps:cNvSpPr>
                          <a:spLocks/>
                        </wps:cNvSpPr>
                        <wps:spPr bwMode="auto">
                          <a:xfrm>
                            <a:off x="7185" y="325"/>
                            <a:ext cx="15" cy="2"/>
                          </a:xfrm>
                          <a:custGeom>
                            <a:avLst/>
                            <a:gdLst>
                              <a:gd name="T0" fmla="+- 0 7185 7185"/>
                              <a:gd name="T1" fmla="*/ T0 w 15"/>
                              <a:gd name="T2" fmla="+- 0 7200 7185"/>
                              <a:gd name="T3" fmla="*/ T2 w 15"/>
                              <a:gd name="T4" fmla="+- 0 7185 7185"/>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Line 11"/>
                        <wps:cNvCnPr>
                          <a:cxnSpLocks noChangeShapeType="1"/>
                        </wps:cNvCnPr>
                        <wps:spPr bwMode="auto">
                          <a:xfrm>
                            <a:off x="750" y="325"/>
                            <a:ext cx="429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9" name="Freeform 12"/>
                        <wps:cNvSpPr>
                          <a:spLocks/>
                        </wps:cNvSpPr>
                        <wps:spPr bwMode="auto">
                          <a:xfrm>
                            <a:off x="5040" y="325"/>
                            <a:ext cx="15" cy="2"/>
                          </a:xfrm>
                          <a:custGeom>
                            <a:avLst/>
                            <a:gdLst>
                              <a:gd name="T0" fmla="+- 0 5040 5040"/>
                              <a:gd name="T1" fmla="*/ T0 w 15"/>
                              <a:gd name="T2" fmla="+- 0 5055 5040"/>
                              <a:gd name="T3" fmla="*/ T2 w 15"/>
                              <a:gd name="T4" fmla="+- 0 5040 504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26662C" id="Group 2" o:spid="_x0000_s1026" style="position:absolute;margin-left:37.5pt;margin-top:16.25pt;width:537pt;height:.1pt;z-index:-251657216;mso-wrap-distance-left:0;mso-wrap-distance-right:0;mso-position-horizontal-relative:page" coordorigin="750,325" coordsize="107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">
                <v:line id="Line 6" o:spid="_x0000_s1027" style="position:absolute;visibility:visible;mso-wrap-style:square" from="9330,325" to="1149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" strokecolor="#e4e4e4" strokeweight="0"/>
                <v:line id="Line 7" o:spid="_x0000_s1028" style="position:absolute;visibility:visible;mso-wrap-style:square" from="7185,325" to="933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" strokecolor="#e4e4e4" strokeweight="0"/>
                <v:shape id="Freeform 8" o:spid="_x0000_s1029" style="position:absolute;left:933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" path="m,l15,,,xe" fillcolor="#e4e4e4" stroked="f">
                  <v:path arrowok="t" o:connecttype="custom" o:connectlocs="0,0;15,0;0,0" o:connectangles="0,0,0"/>
                </v:shape>
                <v:line id="Line 9" o:spid="_x0000_s1030" style="position:absolute;visibility:visible;mso-wrap-style:square" from="5040,325" to="7185,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" strokecolor="#e4e4e4" strokeweight="0"/>
                <v:shape id="Freeform 10" o:spid="_x0000_s1031" style="position:absolute;left:7185;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" path="m,l15,,,xe" fillcolor="#e4e4e4" stroked="f">
                  <v:path arrowok="t" o:connecttype="custom" o:connectlocs="0,0;15,0;0,0" o:connectangles="0,0,0"/>
                </v:shape>
                <v:line id="Line 11" o:spid="_x0000_s1032" style="position:absolute;visibility:visible;mso-wrap-style:square" from="750,325" to="504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" strokecolor="#e4e4e4" strokeweight="0"/>
                <v:shape id="Freeform 12" o:spid="_x0000_s1033" style="position:absolute;left:504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" path="m,l15,,,xe" fillcolor="#e4e4e4" stroked="f">
                  <v:path arrowok="t" o:connecttype="custom" o:connectlocs="0,0;15,0;0,0" o:connectangles="0,0,0"/>
                </v:shape>
                <w10:wrap type="topAndBottom" anchorx="page"/>
              </v:group>
            </w:pict>
          </mc:Fallback>
        </mc:AlternateContent>
      </w:r>
    </w:p>
    <w:p w14:paraId="3F625DA5" w14:textId="77777777" w:rsidR="0038370F" w:rsidRPr="0038370F" w:rsidRDefault="0038370F" w:rsidP="0038370F">
      <w:pPr>
        <w:rPr>
          <w:b/>
        </w:rPr>
      </w:pPr>
    </w:p>
    <w:p w14:paraId="1E083AF0" w14:textId="77777777" w:rsidR="0038370F" w:rsidRPr="0038370F" w:rsidRDefault="0038370F" w:rsidP="0038370F">
      <w:pPr>
        <w:rPr>
          <w:b/>
        </w:rPr>
      </w:pPr>
    </w:p>
    <w:p w14:paraId="3CC9D491" w14:textId="77777777" w:rsidR="0038370F" w:rsidRPr="0038370F" w:rsidRDefault="0038370F" w:rsidP="0038370F">
      <w:pPr>
        <w:rPr>
          <w:b/>
        </w:rPr>
      </w:pPr>
    </w:p>
    <w:p w14:paraId="25EC8E2D" w14:textId="70FA541E" w:rsidR="0038370F" w:rsidRPr="0038370F" w:rsidRDefault="0038370F" w:rsidP="0038370F">
      <w:r w:rsidRPr="0038370F">
        <w:t>All invoices will be considered accepted by client if not disputed within 30 calendar days from the date the invoice</w:t>
      </w:r>
      <w:r w:rsidR="00A915C0">
        <w:t xml:space="preserve"> or sales receipt</w:t>
      </w:r>
      <w:r w:rsidRPr="0038370F">
        <w:t xml:space="preserve"> was generated. All invoices will be paid that are not in dispute in full and on time. Any disputes must be submitted in writing within 30 calendar days of the invoice date. By signing this agreement, the customer will agree to these terms.</w:t>
      </w:r>
    </w:p>
    <w:p w14:paraId="6865EE6B" w14:textId="14E18D2A" w:rsidR="0038370F" w:rsidRDefault="0038370F">
      <w:pPr>
        <w:widowControl/>
        <w:autoSpaceDE/>
        <w:autoSpaceDN/>
        <w:spacing w:after="160" w:line="259" w:lineRule="auto"/>
      </w:pPr>
      <w:r>
        <w:br w:type="page"/>
      </w:r>
    </w:p>
    <w:p w14:paraId="2BA0DB0E" w14:textId="77777777" w:rsidR="0038370F" w:rsidRDefault="0038370F" w:rsidP="0038370F">
      <w:pPr>
        <w:pStyle w:val="Heading2"/>
        <w:spacing w:before="141"/>
      </w:pPr>
      <w:r>
        <w:rPr>
          <w:color w:val="2E2E34"/>
        </w:rPr>
        <w:lastRenderedPageBreak/>
        <w:t>Scope and Limitations</w:t>
      </w:r>
    </w:p>
    <w:p w14:paraId="5500843F" w14:textId="77777777" w:rsidR="0038370F" w:rsidRDefault="0038370F" w:rsidP="0038370F">
      <w:pPr>
        <w:pStyle w:val="BodyText"/>
        <w:rPr>
          <w:b/>
          <w:sz w:val="22"/>
        </w:rPr>
      </w:pPr>
    </w:p>
    <w:p w14:paraId="0FDE4EC3" w14:textId="77777777" w:rsidR="0038370F" w:rsidRDefault="0038370F" w:rsidP="0038370F">
      <w:pPr>
        <w:pStyle w:val="BodyText"/>
        <w:spacing w:before="135" w:line="312" w:lineRule="auto"/>
        <w:ind w:left="109" w:right="124"/>
        <w:jc w:val="both"/>
      </w:pPr>
      <w:r>
        <w:rPr>
          <w:color w:val="2E2E34"/>
        </w:rPr>
        <w:t xml:space="preserve">We may provide reports which contain portions of financial information. These reports are limited to information that are the representations of management. We will make no attempt to adjust the records to reflect generally </w:t>
      </w:r>
      <w:r>
        <w:rPr>
          <w:color w:val="2E2E34"/>
          <w:spacing w:val="-3"/>
        </w:rPr>
        <w:t xml:space="preserve">accepted </w:t>
      </w:r>
      <w:r>
        <w:rPr>
          <w:color w:val="2E2E34"/>
        </w:rPr>
        <w:t>accounting principles (GAAP). We will not provide any financial statements other than those reports which are used for internal management purposes and tax purposes. These reports are not intended for third-party use.</w:t>
      </w:r>
    </w:p>
    <w:p w14:paraId="5E805B91" w14:textId="77777777" w:rsidR="0038370F" w:rsidRDefault="0038370F" w:rsidP="0038370F">
      <w:pPr>
        <w:pStyle w:val="BodyText"/>
        <w:spacing w:before="9"/>
        <w:rPr>
          <w:sz w:val="27"/>
        </w:rPr>
      </w:pPr>
    </w:p>
    <w:p w14:paraId="7D45A383" w14:textId="77777777" w:rsidR="0038370F" w:rsidRDefault="0038370F" w:rsidP="0038370F">
      <w:pPr>
        <w:pStyle w:val="BodyText"/>
        <w:spacing w:line="312" w:lineRule="auto"/>
        <w:ind w:left="109" w:right="336"/>
      </w:pPr>
      <w:r>
        <w:rPr>
          <w:color w:val="2E2E34"/>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739ED09F" w14:textId="77777777" w:rsidR="0038370F" w:rsidRDefault="0038370F" w:rsidP="0038370F">
      <w:pPr>
        <w:pStyle w:val="BodyText"/>
        <w:spacing w:before="8"/>
        <w:rPr>
          <w:sz w:val="27"/>
        </w:rPr>
      </w:pPr>
    </w:p>
    <w:p w14:paraId="2EB663AA" w14:textId="77777777" w:rsidR="0038370F" w:rsidRDefault="0038370F" w:rsidP="0038370F">
      <w:pPr>
        <w:pStyle w:val="BodyText"/>
        <w:ind w:left="109"/>
      </w:pPr>
      <w:r>
        <w:rPr>
          <w:color w:val="2E2E34"/>
        </w:rPr>
        <w:t>We do not at any time provide legal services of any type.</w:t>
      </w:r>
    </w:p>
    <w:p w14:paraId="261A4CFF" w14:textId="77777777" w:rsidR="0038370F" w:rsidRDefault="0038370F" w:rsidP="0038370F">
      <w:pPr>
        <w:pStyle w:val="BodyText"/>
        <w:rPr>
          <w:sz w:val="22"/>
        </w:rPr>
      </w:pPr>
    </w:p>
    <w:p w14:paraId="5A089D1D" w14:textId="77777777" w:rsidR="0038370F" w:rsidRDefault="0038370F" w:rsidP="0038370F">
      <w:pPr>
        <w:pStyle w:val="Heading2"/>
        <w:spacing w:before="136"/>
      </w:pPr>
      <w:r>
        <w:rPr>
          <w:color w:val="2E2E34"/>
        </w:rPr>
        <w:t>Termination of Engagement</w:t>
      </w:r>
    </w:p>
    <w:p w14:paraId="17805082" w14:textId="77777777" w:rsidR="0038370F" w:rsidRDefault="0038370F" w:rsidP="0038370F">
      <w:pPr>
        <w:pStyle w:val="BodyText"/>
        <w:rPr>
          <w:b/>
          <w:sz w:val="22"/>
        </w:rPr>
      </w:pPr>
    </w:p>
    <w:p w14:paraId="309D3F14" w14:textId="77777777" w:rsidR="0038370F" w:rsidRDefault="0038370F" w:rsidP="0038370F">
      <w:pPr>
        <w:pStyle w:val="BodyText"/>
        <w:spacing w:before="135" w:line="312" w:lineRule="auto"/>
        <w:ind w:left="109" w:right="120"/>
      </w:pPr>
      <w:r>
        <w:rPr>
          <w:color w:val="2E2E34"/>
        </w:rPr>
        <w:t>Either party may terminate this relationship with thirty (30) days written notice to the other, including email notification, provided that such notice has been received.</w:t>
      </w:r>
    </w:p>
    <w:p w14:paraId="1B89B06B" w14:textId="77777777" w:rsidR="0038370F" w:rsidRDefault="0038370F" w:rsidP="0038370F">
      <w:pPr>
        <w:pStyle w:val="BodyText"/>
        <w:spacing w:before="7"/>
        <w:rPr>
          <w:sz w:val="27"/>
        </w:rPr>
      </w:pPr>
    </w:p>
    <w:p w14:paraId="0C41BDA9" w14:textId="77777777" w:rsidR="0038370F" w:rsidRDefault="0038370F" w:rsidP="0038370F">
      <w:pPr>
        <w:pStyle w:val="BodyText"/>
        <w:spacing w:line="312" w:lineRule="auto"/>
        <w:ind w:left="109" w:right="190"/>
        <w:jc w:val="both"/>
      </w:pPr>
      <w:r>
        <w:rPr>
          <w:color w:val="2E2E34"/>
        </w:rPr>
        <w:t>During the 30-day termination period, projects in process shall be completed if possible, and no other work shall be undertaken unless the parties agree in writing to specific terms for the additional work.</w:t>
      </w:r>
    </w:p>
    <w:p w14:paraId="5115A621" w14:textId="77777777" w:rsidR="0038370F" w:rsidRDefault="0038370F" w:rsidP="0038370F">
      <w:pPr>
        <w:pStyle w:val="BodyText"/>
        <w:rPr>
          <w:sz w:val="22"/>
        </w:rPr>
      </w:pPr>
    </w:p>
    <w:p w14:paraId="3E864C66" w14:textId="77777777" w:rsidR="0038370F" w:rsidRDefault="0038370F" w:rsidP="0038370F">
      <w:pPr>
        <w:pStyle w:val="Heading2"/>
        <w:spacing w:before="139"/>
        <w:ind w:left="168"/>
      </w:pPr>
      <w:r>
        <w:rPr>
          <w:color w:val="2E2E34"/>
        </w:rPr>
        <w:t>Limit of Liability</w:t>
      </w:r>
    </w:p>
    <w:p w14:paraId="412DC078" w14:textId="77777777" w:rsidR="0038370F" w:rsidRDefault="0038370F" w:rsidP="0038370F">
      <w:pPr>
        <w:pStyle w:val="BodyText"/>
        <w:rPr>
          <w:b/>
          <w:sz w:val="22"/>
        </w:rPr>
      </w:pPr>
    </w:p>
    <w:p w14:paraId="133D8627" w14:textId="77777777" w:rsidR="0038370F" w:rsidRDefault="0038370F" w:rsidP="0038370F">
      <w:pPr>
        <w:pStyle w:val="BodyText"/>
        <w:spacing w:before="135" w:line="312" w:lineRule="auto"/>
        <w:ind w:left="109" w:right="151"/>
      </w:pPr>
      <w:r>
        <w:rPr>
          <w:color w:val="2E2E34"/>
        </w:rPr>
        <w:t xml:space="preserve">Client hereby agrees that </w:t>
      </w:r>
      <w:r>
        <w:rPr>
          <w:b/>
          <w:color w:val="2E2E34"/>
        </w:rPr>
        <w:t xml:space="preserve">J2Bookkeeping LLC </w:t>
      </w:r>
      <w:r>
        <w:rPr>
          <w:color w:val="2E2E34"/>
        </w:rPr>
        <w:t xml:space="preserve">or </w:t>
      </w:r>
      <w:r>
        <w:rPr>
          <w:b/>
          <w:color w:val="2E2E34"/>
        </w:rPr>
        <w:t xml:space="preserve">Jimmie Needles’ </w:t>
      </w:r>
      <w:r>
        <w:rPr>
          <w:color w:val="2E2E34"/>
        </w:rPr>
        <w:t xml:space="preserve">total liability for any breach of this Agreement, for any failure to perform any term of this Agreement, for any claims relating to or arising out of its performance of this Agreement, and for its own ordinary negligence in any aspect of its relationship with Client, regardless of form of action, shall be limited to the most recent monthly amount billed for services agreed to hereunder as its exclusive remedy. Client agrees that it shall not make any claim against </w:t>
      </w:r>
      <w:r>
        <w:rPr>
          <w:b/>
          <w:color w:val="2E2E34"/>
        </w:rPr>
        <w:t xml:space="preserve">J2Bookkeeping LLC </w:t>
      </w:r>
      <w:r>
        <w:rPr>
          <w:color w:val="2E2E34"/>
        </w:rPr>
        <w:t xml:space="preserve">or </w:t>
      </w:r>
      <w:r>
        <w:rPr>
          <w:b/>
          <w:color w:val="2E2E34"/>
        </w:rPr>
        <w:t xml:space="preserve">Jimmie Needles </w:t>
      </w:r>
      <w:r>
        <w:rPr>
          <w:color w:val="2E2E34"/>
        </w:rPr>
        <w:t xml:space="preserve">beyond such amount of monthly account, and </w:t>
      </w:r>
      <w:r>
        <w:rPr>
          <w:b/>
          <w:color w:val="2E2E34"/>
        </w:rPr>
        <w:t xml:space="preserve">J2Bookkeeping LLC </w:t>
      </w:r>
      <w:r>
        <w:rPr>
          <w:color w:val="2E2E34"/>
        </w:rPr>
        <w:t>and Jimmie Needles may rely on this paragraph as a complete bar to any such claim.</w:t>
      </w:r>
    </w:p>
    <w:p w14:paraId="3A502F61" w14:textId="77777777" w:rsidR="0038370F" w:rsidRDefault="0038370F" w:rsidP="0038370F">
      <w:pPr>
        <w:pStyle w:val="BodyText"/>
        <w:spacing w:before="8"/>
        <w:rPr>
          <w:sz w:val="27"/>
        </w:rPr>
      </w:pPr>
    </w:p>
    <w:p w14:paraId="31367255" w14:textId="77777777" w:rsidR="0038370F" w:rsidRDefault="0038370F" w:rsidP="0038370F">
      <w:pPr>
        <w:pStyle w:val="BodyText"/>
        <w:spacing w:before="1" w:line="312" w:lineRule="auto"/>
        <w:ind w:left="109" w:right="100"/>
      </w:pPr>
      <w:r>
        <w:rPr>
          <w:color w:val="2E2E34"/>
        </w:rPr>
        <w:t xml:space="preserve">More specifically, Client agrees that </w:t>
      </w:r>
      <w:r>
        <w:rPr>
          <w:b/>
          <w:color w:val="2E2E34"/>
        </w:rPr>
        <w:t xml:space="preserve">J2Bookkeeping LLC </w:t>
      </w:r>
      <w:r>
        <w:rPr>
          <w:color w:val="2E2E34"/>
        </w:rPr>
        <w:t xml:space="preserve">and </w:t>
      </w:r>
      <w:r>
        <w:rPr>
          <w:b/>
          <w:color w:val="2E2E34"/>
        </w:rPr>
        <w:t xml:space="preserve">Jimmie Needles </w:t>
      </w:r>
      <w:r>
        <w:rPr>
          <w:color w:val="2E2E34"/>
        </w:rPr>
        <w:t>are not, and shall not be deemed to be, liable for any losses resulting from advice provided by them or either of them, or from work done by them, or for loss of profits of Client or of any other party which may flow therefrom, whether it be direct or incidental, whether or not they have been advised of the possibility of such damages, and Client acknowledges and agrees to the same hereto.</w:t>
      </w:r>
    </w:p>
    <w:p w14:paraId="10CCF568" w14:textId="77777777" w:rsidR="0038370F" w:rsidRDefault="0038370F" w:rsidP="0038370F">
      <w:pPr>
        <w:pStyle w:val="BodyText"/>
        <w:spacing w:before="9"/>
        <w:rPr>
          <w:sz w:val="27"/>
        </w:rPr>
      </w:pPr>
    </w:p>
    <w:p w14:paraId="21EF580C" w14:textId="77777777" w:rsidR="0038370F" w:rsidRDefault="0038370F" w:rsidP="0038370F">
      <w:pPr>
        <w:pStyle w:val="BodyText"/>
        <w:spacing w:line="312" w:lineRule="auto"/>
        <w:ind w:left="109" w:right="127"/>
      </w:pPr>
      <w:r>
        <w:rPr>
          <w:color w:val="2E2E34"/>
        </w:rPr>
        <w:t>Neither party may bring any action arising out of the services described in this Agreement, regardless of form, more than one year after the date of the last services provided.</w:t>
      </w:r>
    </w:p>
    <w:p w14:paraId="64069ED1" w14:textId="77777777" w:rsidR="0038370F" w:rsidRDefault="0038370F" w:rsidP="0038370F">
      <w:pPr>
        <w:pStyle w:val="Heading2"/>
        <w:spacing w:before="140"/>
      </w:pPr>
      <w:r>
        <w:rPr>
          <w:color w:val="2E2E34"/>
        </w:rPr>
        <w:t>Indemnification</w:t>
      </w:r>
    </w:p>
    <w:p w14:paraId="6D0798BB" w14:textId="77777777" w:rsidR="0038370F" w:rsidRDefault="0038370F" w:rsidP="0038370F">
      <w:pPr>
        <w:pStyle w:val="BodyText"/>
        <w:rPr>
          <w:b/>
          <w:sz w:val="22"/>
        </w:rPr>
      </w:pPr>
    </w:p>
    <w:p w14:paraId="577B31D9" w14:textId="77777777" w:rsidR="0038370F" w:rsidRDefault="0038370F" w:rsidP="0038370F">
      <w:pPr>
        <w:pStyle w:val="BodyText"/>
        <w:spacing w:before="135" w:line="312" w:lineRule="auto"/>
        <w:ind w:left="109" w:right="120"/>
      </w:pPr>
      <w:r>
        <w:rPr>
          <w:color w:val="2E2E34"/>
        </w:rPr>
        <w:t xml:space="preserve">As an additional consideration for </w:t>
      </w:r>
      <w:r>
        <w:rPr>
          <w:b/>
          <w:color w:val="2E2E34"/>
        </w:rPr>
        <w:t xml:space="preserve">J2Bookkeeping LLC </w:t>
      </w:r>
      <w:r>
        <w:rPr>
          <w:color w:val="2E2E34"/>
        </w:rPr>
        <w:t xml:space="preserve">to provide Client these services, Client agrees to release, indemnify, defend, and hold harmless </w:t>
      </w:r>
      <w:r>
        <w:rPr>
          <w:b/>
          <w:color w:val="2E2E34"/>
        </w:rPr>
        <w:t>J2Bookkeeping LLC</w:t>
      </w:r>
      <w:r>
        <w:rPr>
          <w:color w:val="2E2E34"/>
        </w:rPr>
        <w:t>,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Client, or such errors resulting from incomplete or inaccurate information provided by management or any employees of Client, and such indemnity shall not be limited to the term of this Agreement but shall be ongoing even after its termination.</w:t>
      </w:r>
    </w:p>
    <w:p w14:paraId="2C342BAC" w14:textId="77777777" w:rsidR="0038370F" w:rsidRDefault="0038370F" w:rsidP="0038370F">
      <w:pPr>
        <w:pStyle w:val="BodyText"/>
        <w:spacing w:before="1"/>
        <w:rPr>
          <w:sz w:val="28"/>
        </w:rPr>
      </w:pPr>
    </w:p>
    <w:p w14:paraId="687C3727" w14:textId="77777777" w:rsidR="0038370F" w:rsidRDefault="0038370F" w:rsidP="0038370F">
      <w:pPr>
        <w:pStyle w:val="Heading2"/>
        <w:spacing w:before="0"/>
      </w:pPr>
      <w:r>
        <w:rPr>
          <w:color w:val="2E2E34"/>
        </w:rPr>
        <w:t>Governing Law</w:t>
      </w:r>
    </w:p>
    <w:p w14:paraId="005CD2ED" w14:textId="77777777" w:rsidR="0038370F" w:rsidRDefault="0038370F" w:rsidP="0038370F">
      <w:pPr>
        <w:pStyle w:val="BodyText"/>
        <w:rPr>
          <w:b/>
          <w:sz w:val="22"/>
        </w:rPr>
      </w:pPr>
    </w:p>
    <w:p w14:paraId="041475F7" w14:textId="77777777" w:rsidR="0038370F" w:rsidRDefault="0038370F" w:rsidP="0038370F">
      <w:pPr>
        <w:pStyle w:val="BodyText"/>
        <w:spacing w:before="135" w:line="312" w:lineRule="auto"/>
        <w:ind w:left="109" w:right="382"/>
      </w:pPr>
      <w:r>
        <w:rPr>
          <w:b/>
          <w:color w:val="2E2E34"/>
        </w:rPr>
        <w:t xml:space="preserve">J2Bookkeeping LLC </w:t>
      </w:r>
      <w:r>
        <w:rPr>
          <w:color w:val="2E2E34"/>
        </w:rPr>
        <w:t xml:space="preserve">and Client both agree that regardless of where the client is domiciled and regardless of where this Agreement is physically signed, this Agreement shall have been deemed to have been entered into at </w:t>
      </w:r>
      <w:r>
        <w:rPr>
          <w:b/>
          <w:color w:val="2E2E34"/>
        </w:rPr>
        <w:t>J2Bookkeeping LLC</w:t>
      </w:r>
      <w:r>
        <w:rPr>
          <w:color w:val="2E2E34"/>
        </w:rPr>
        <w:t xml:space="preserve">’s office located in </w:t>
      </w:r>
      <w:r>
        <w:rPr>
          <w:b/>
          <w:color w:val="2E2E34"/>
        </w:rPr>
        <w:t>Comal County</w:t>
      </w:r>
      <w:r>
        <w:rPr>
          <w:color w:val="2E2E34"/>
        </w:rPr>
        <w:t xml:space="preserve">, </w:t>
      </w:r>
      <w:r>
        <w:rPr>
          <w:b/>
          <w:color w:val="2E2E34"/>
        </w:rPr>
        <w:t>TX</w:t>
      </w:r>
      <w:r>
        <w:rPr>
          <w:color w:val="2E2E34"/>
        </w:rPr>
        <w:t xml:space="preserve">, </w:t>
      </w:r>
      <w:r>
        <w:rPr>
          <w:b/>
          <w:color w:val="2E2E34"/>
        </w:rPr>
        <w:t xml:space="preserve">USA </w:t>
      </w:r>
      <w:r>
        <w:rPr>
          <w:color w:val="2E2E34"/>
        </w:rPr>
        <w:t xml:space="preserve">and </w:t>
      </w:r>
      <w:r>
        <w:rPr>
          <w:b/>
          <w:color w:val="2E2E34"/>
        </w:rPr>
        <w:t xml:space="preserve">Comal County, Texas, USA </w:t>
      </w:r>
      <w:r>
        <w:rPr>
          <w:color w:val="2E2E34"/>
        </w:rPr>
        <w:t xml:space="preserve">shall be the exclusive jurisdiction for resolving disputes related to this Agreement. This Agreement shall be interpreted and governed in accordance with the Laws of </w:t>
      </w:r>
      <w:r>
        <w:rPr>
          <w:b/>
          <w:color w:val="2E2E34"/>
        </w:rPr>
        <w:t>TEXAS</w:t>
      </w:r>
      <w:r>
        <w:rPr>
          <w:color w:val="2E2E34"/>
        </w:rPr>
        <w:t>.</w:t>
      </w:r>
    </w:p>
    <w:p w14:paraId="001AF06F" w14:textId="77777777" w:rsidR="0038370F" w:rsidRDefault="0038370F" w:rsidP="0038370F">
      <w:pPr>
        <w:pStyle w:val="Heading2"/>
      </w:pPr>
      <w:r>
        <w:rPr>
          <w:color w:val="2E2E34"/>
        </w:rPr>
        <w:t>Complete Agreement</w:t>
      </w:r>
    </w:p>
    <w:p w14:paraId="24868667" w14:textId="77777777" w:rsidR="0038370F" w:rsidRDefault="0038370F" w:rsidP="0038370F">
      <w:pPr>
        <w:pStyle w:val="BodyText"/>
        <w:rPr>
          <w:b/>
          <w:sz w:val="22"/>
        </w:rPr>
      </w:pPr>
    </w:p>
    <w:p w14:paraId="57DEDA1C" w14:textId="77777777" w:rsidR="0038370F" w:rsidRDefault="0038370F" w:rsidP="0038370F">
      <w:pPr>
        <w:pStyle w:val="BodyText"/>
        <w:spacing w:before="135" w:line="312" w:lineRule="auto"/>
        <w:ind w:left="109" w:right="185"/>
      </w:pPr>
      <w:r>
        <w:rPr>
          <w:color w:val="2E2E34"/>
        </w:rPr>
        <w:t>This Agreement is contractual in nature and includes all relevant terms that will govern the engagement for which it has been prepared. The terms of this Agreement supersede any prior oral or written representations or commitments by or between the parties.</w:t>
      </w:r>
    </w:p>
    <w:p w14:paraId="1B625158" w14:textId="77777777" w:rsidR="0038370F" w:rsidRDefault="0038370F" w:rsidP="0038370F">
      <w:pPr>
        <w:pStyle w:val="BodyText"/>
        <w:spacing w:before="8"/>
        <w:rPr>
          <w:sz w:val="27"/>
        </w:rPr>
      </w:pPr>
    </w:p>
    <w:p w14:paraId="25D76966" w14:textId="77777777" w:rsidR="0038370F" w:rsidRDefault="0038370F" w:rsidP="0038370F">
      <w:pPr>
        <w:pStyle w:val="BodyText"/>
        <w:spacing w:line="312" w:lineRule="auto"/>
        <w:ind w:left="109" w:right="113"/>
        <w:jc w:val="both"/>
      </w:pPr>
      <w:r>
        <w:rPr>
          <w:color w:val="2E2E34"/>
        </w:rPr>
        <w:t xml:space="preserve">Any material changes or additions to the terms set forth in this Agreement will only become effective if evidenced </w:t>
      </w:r>
      <w:r>
        <w:rPr>
          <w:color w:val="2E2E34"/>
          <w:spacing w:val="-9"/>
        </w:rPr>
        <w:t xml:space="preserve">by </w:t>
      </w:r>
      <w:r>
        <w:rPr>
          <w:color w:val="2E2E34"/>
        </w:rPr>
        <w:t>a written amendment to this Agreement, signed by all parties. If any provision of this Agreement is determined to be unenforceable, all other provisions shall remain in force.</w:t>
      </w:r>
    </w:p>
    <w:p w14:paraId="53F32C05" w14:textId="77777777" w:rsidR="0038370F" w:rsidRDefault="0038370F" w:rsidP="0038370F">
      <w:pPr>
        <w:pStyle w:val="BodyText"/>
        <w:spacing w:before="8"/>
        <w:rPr>
          <w:sz w:val="27"/>
        </w:rPr>
      </w:pPr>
    </w:p>
    <w:p w14:paraId="32EC9DF9" w14:textId="77777777" w:rsidR="0038370F" w:rsidRDefault="0038370F" w:rsidP="0038370F">
      <w:pPr>
        <w:pStyle w:val="BodyText"/>
        <w:spacing w:line="312" w:lineRule="auto"/>
        <w:ind w:left="109" w:right="301"/>
      </w:pPr>
      <w:r>
        <w:rPr>
          <w:color w:val="2E2E34"/>
        </w:rPr>
        <w:t>This Agreement is fully and voluntarily entered into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A753159" w14:textId="77777777" w:rsidR="0038370F" w:rsidRDefault="0038370F" w:rsidP="0038370F">
      <w:pPr>
        <w:pStyle w:val="BodyText"/>
        <w:spacing w:before="8"/>
        <w:rPr>
          <w:sz w:val="27"/>
        </w:rPr>
      </w:pPr>
    </w:p>
    <w:p w14:paraId="3CF2FFA5" w14:textId="77777777" w:rsidR="0038370F" w:rsidRDefault="0038370F" w:rsidP="0038370F">
      <w:pPr>
        <w:pStyle w:val="BodyText"/>
        <w:spacing w:before="1" w:line="312" w:lineRule="auto"/>
        <w:ind w:left="109" w:right="703"/>
        <w:jc w:val="both"/>
      </w:pPr>
      <w:r>
        <w:rPr>
          <w:color w:val="2E2E34"/>
        </w:rPr>
        <w:t xml:space="preserve">If, after full consideration and consultation with counsel if so desired, you agree that the foregoing terms shall govern this engagement, please sign the copy of this Agreement in the </w:t>
      </w:r>
      <w:r>
        <w:rPr>
          <w:color w:val="2E2E34"/>
        </w:rPr>
        <w:lastRenderedPageBreak/>
        <w:t>space provided and return the original signed Agreement to me, keeping a fully executed copy for your records.</w:t>
      </w:r>
    </w:p>
    <w:p w14:paraId="2BF15050" w14:textId="56D824E6" w:rsidR="0038370F" w:rsidRDefault="0038370F"/>
    <w:p w14:paraId="3D0C7B59" w14:textId="22E4DF79" w:rsidR="0038370F" w:rsidRDefault="0038370F"/>
    <w:p w14:paraId="415DEC24" w14:textId="4B38E9FC" w:rsidR="0038370F" w:rsidRDefault="0038370F"/>
    <w:p w14:paraId="61753845" w14:textId="68FC9318" w:rsidR="0038370F" w:rsidRDefault="0038370F"/>
    <w:p w14:paraId="1CCA8305" w14:textId="77777777" w:rsidR="0038370F" w:rsidRDefault="0038370F" w:rsidP="0038370F">
      <w:pPr>
        <w:ind w:left="109"/>
        <w:rPr>
          <w:sz w:val="54"/>
        </w:rPr>
      </w:pPr>
      <w:r>
        <w:rPr>
          <w:color w:val="2E2E34"/>
          <w:sz w:val="54"/>
        </w:rPr>
        <w:t>Acceptance</w:t>
      </w:r>
    </w:p>
    <w:p w14:paraId="20111ED3" w14:textId="77777777" w:rsidR="0038370F" w:rsidRDefault="0038370F" w:rsidP="0038370F">
      <w:pPr>
        <w:spacing w:before="470" w:line="312" w:lineRule="auto"/>
        <w:ind w:left="109" w:right="201"/>
        <w:jc w:val="both"/>
        <w:rPr>
          <w:sz w:val="24"/>
        </w:rPr>
      </w:pPr>
      <w:r>
        <w:rPr>
          <w:color w:val="2E2E34"/>
          <w:sz w:val="24"/>
        </w:rPr>
        <w:t xml:space="preserve">This contract is hereby approved and accepted by the authorized representatives of J2 Bookkeeping and Manatee </w:t>
      </w:r>
      <w:r>
        <w:rPr>
          <w:color w:val="2E2E34"/>
          <w:spacing w:val="-3"/>
          <w:sz w:val="24"/>
        </w:rPr>
        <w:t>Manor,</w:t>
      </w:r>
      <w:r>
        <w:rPr>
          <w:color w:val="2E2E34"/>
          <w:sz w:val="24"/>
        </w:rPr>
        <w:t xml:space="preserve"> LLC.</w:t>
      </w:r>
    </w:p>
    <w:p w14:paraId="3CA3EC5E" w14:textId="2FA6B481" w:rsidR="0038370F" w:rsidRDefault="0038370F"/>
    <w:p w14:paraId="29678704" w14:textId="03B3693E" w:rsidR="0038370F" w:rsidRDefault="0038370F"/>
    <w:p w14:paraId="14D91943" w14:textId="2F5B23EC" w:rsidR="0038370F" w:rsidRDefault="0038370F">
      <w:r>
        <w:t>For &lt;company name&gt;</w:t>
      </w:r>
    </w:p>
    <w:p w14:paraId="01724CAD" w14:textId="18F42B8B" w:rsidR="0038370F" w:rsidRDefault="0038370F"/>
    <w:p w14:paraId="6A372ACB" w14:textId="61719508" w:rsidR="0038370F" w:rsidRDefault="0038370F"/>
    <w:p w14:paraId="5D6F4FFC" w14:textId="125C6EF6" w:rsidR="0038370F" w:rsidRDefault="0038370F"/>
    <w:p w14:paraId="7F1982DE" w14:textId="10BE8500" w:rsidR="0038370F" w:rsidRDefault="0038370F"/>
    <w:p w14:paraId="7800F856" w14:textId="5843E2F1" w:rsidR="0038370F" w:rsidRDefault="0038370F"/>
    <w:p w14:paraId="0ED8AC80" w14:textId="5970BBAD" w:rsidR="0038370F" w:rsidRDefault="0038370F" w:rsidP="0038370F">
      <w:r>
        <w:t>_________________________        ___________</w:t>
      </w:r>
    </w:p>
    <w:p w14:paraId="54DCB9E2" w14:textId="77777777" w:rsidR="0038370F" w:rsidRDefault="0038370F" w:rsidP="0038370F"/>
    <w:p w14:paraId="36A1014F" w14:textId="32D3EB5E" w:rsidR="0038370F" w:rsidRDefault="0038370F">
      <w:r>
        <w:t>Name of Client Representative          Date</w:t>
      </w:r>
    </w:p>
    <w:p w14:paraId="06F94DF1" w14:textId="252FD365" w:rsidR="0038370F" w:rsidRDefault="0038370F"/>
    <w:p w14:paraId="36CD900D" w14:textId="071C0BB5" w:rsidR="0038370F" w:rsidRDefault="0038370F"/>
    <w:p w14:paraId="59F9CF15" w14:textId="5F8A3889" w:rsidR="0038370F" w:rsidRDefault="0038370F"/>
    <w:p w14:paraId="43D83022" w14:textId="1F152D7B" w:rsidR="0038370F" w:rsidRPr="0038370F" w:rsidRDefault="0038370F" w:rsidP="0038370F">
      <w:pPr>
        <w:rPr>
          <w:b/>
          <w:bCs/>
        </w:rPr>
      </w:pPr>
      <w:r>
        <w:t xml:space="preserve">For </w:t>
      </w:r>
      <w:r>
        <w:rPr>
          <w:b/>
          <w:bCs/>
        </w:rPr>
        <w:t>J2 Bookkeeping, LLC</w:t>
      </w:r>
    </w:p>
    <w:p w14:paraId="57BB51EE" w14:textId="77777777" w:rsidR="0038370F" w:rsidRDefault="0038370F" w:rsidP="0038370F"/>
    <w:p w14:paraId="4842FF89" w14:textId="77777777" w:rsidR="0038370F" w:rsidRDefault="0038370F" w:rsidP="0038370F"/>
    <w:p w14:paraId="4D521012" w14:textId="77777777" w:rsidR="0038370F" w:rsidRDefault="0038370F" w:rsidP="0038370F"/>
    <w:p w14:paraId="603F728E" w14:textId="77777777" w:rsidR="0038370F" w:rsidRDefault="0038370F" w:rsidP="0038370F"/>
    <w:p w14:paraId="7D1AA0A0" w14:textId="77777777" w:rsidR="0038370F" w:rsidRDefault="0038370F" w:rsidP="0038370F"/>
    <w:p w14:paraId="019121AD" w14:textId="77777777" w:rsidR="0038370F" w:rsidRDefault="0038370F" w:rsidP="0038370F">
      <w:r>
        <w:t>_________________________        ___________</w:t>
      </w:r>
    </w:p>
    <w:p w14:paraId="37C58D97" w14:textId="77777777" w:rsidR="0038370F" w:rsidRDefault="0038370F" w:rsidP="0038370F"/>
    <w:p w14:paraId="30D5A5FC" w14:textId="6C3F82CD" w:rsidR="0038370F" w:rsidRDefault="0038370F" w:rsidP="0038370F">
      <w:r>
        <w:t>Jimmie Needles, Owner                     Date</w:t>
      </w:r>
    </w:p>
    <w:p w14:paraId="54A7CCCA" w14:textId="77777777" w:rsidR="0038370F" w:rsidRDefault="0038370F"/>
    <w:sectPr w:rsidR="003837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7B96D" w14:textId="77777777" w:rsidR="00106D80" w:rsidRDefault="00106D80" w:rsidP="0038370F">
      <w:r>
        <w:separator/>
      </w:r>
    </w:p>
  </w:endnote>
  <w:endnote w:type="continuationSeparator" w:id="0">
    <w:p w14:paraId="20DDE913" w14:textId="77777777" w:rsidR="00106D80" w:rsidRDefault="00106D80" w:rsidP="00383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468566"/>
      <w:docPartObj>
        <w:docPartGallery w:val="Page Numbers (Bottom of Page)"/>
        <w:docPartUnique/>
      </w:docPartObj>
    </w:sdtPr>
    <w:sdtEndPr>
      <w:rPr>
        <w:noProof/>
      </w:rPr>
    </w:sdtEndPr>
    <w:sdtContent>
      <w:p w14:paraId="686949A4" w14:textId="348F2C3B" w:rsidR="0038370F" w:rsidRDefault="003837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E49832" w14:textId="5BD07D71" w:rsidR="001325C6" w:rsidRDefault="00000000">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366E7" w14:textId="77777777" w:rsidR="00106D80" w:rsidRDefault="00106D80" w:rsidP="0038370F">
      <w:r>
        <w:separator/>
      </w:r>
    </w:p>
  </w:footnote>
  <w:footnote w:type="continuationSeparator" w:id="0">
    <w:p w14:paraId="72605326" w14:textId="77777777" w:rsidR="00106D80" w:rsidRDefault="00106D80" w:rsidP="003837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273C6"/>
    <w:multiLevelType w:val="hybridMultilevel"/>
    <w:tmpl w:val="811EBF34"/>
    <w:lvl w:ilvl="0" w:tplc="D012CAEC">
      <w:numFmt w:val="bullet"/>
      <w:lvlText w:val="·"/>
      <w:lvlJc w:val="left"/>
      <w:pPr>
        <w:ind w:left="110" w:hanging="526"/>
      </w:pPr>
      <w:rPr>
        <w:rFonts w:ascii="Arial" w:eastAsia="Arial" w:hAnsi="Arial" w:cs="Arial" w:hint="default"/>
        <w:color w:val="2E2E34"/>
        <w:w w:val="83"/>
        <w:sz w:val="21"/>
        <w:szCs w:val="21"/>
      </w:rPr>
    </w:lvl>
    <w:lvl w:ilvl="1" w:tplc="666CCB5C">
      <w:numFmt w:val="bullet"/>
      <w:lvlText w:val="•"/>
      <w:lvlJc w:val="left"/>
      <w:pPr>
        <w:ind w:left="1186" w:hanging="526"/>
      </w:pPr>
      <w:rPr>
        <w:rFonts w:hint="default"/>
      </w:rPr>
    </w:lvl>
    <w:lvl w:ilvl="2" w:tplc="19C04C08">
      <w:numFmt w:val="bullet"/>
      <w:lvlText w:val="•"/>
      <w:lvlJc w:val="left"/>
      <w:pPr>
        <w:ind w:left="2272" w:hanging="526"/>
      </w:pPr>
      <w:rPr>
        <w:rFonts w:hint="default"/>
      </w:rPr>
    </w:lvl>
    <w:lvl w:ilvl="3" w:tplc="283C1492">
      <w:numFmt w:val="bullet"/>
      <w:lvlText w:val="•"/>
      <w:lvlJc w:val="left"/>
      <w:pPr>
        <w:ind w:left="3358" w:hanging="526"/>
      </w:pPr>
      <w:rPr>
        <w:rFonts w:hint="default"/>
      </w:rPr>
    </w:lvl>
    <w:lvl w:ilvl="4" w:tplc="7FFA2ED8">
      <w:numFmt w:val="bullet"/>
      <w:lvlText w:val="•"/>
      <w:lvlJc w:val="left"/>
      <w:pPr>
        <w:ind w:left="4444" w:hanging="526"/>
      </w:pPr>
      <w:rPr>
        <w:rFonts w:hint="default"/>
      </w:rPr>
    </w:lvl>
    <w:lvl w:ilvl="5" w:tplc="73947F0A">
      <w:numFmt w:val="bullet"/>
      <w:lvlText w:val="•"/>
      <w:lvlJc w:val="left"/>
      <w:pPr>
        <w:ind w:left="5530" w:hanging="526"/>
      </w:pPr>
      <w:rPr>
        <w:rFonts w:hint="default"/>
      </w:rPr>
    </w:lvl>
    <w:lvl w:ilvl="6" w:tplc="198EA840">
      <w:numFmt w:val="bullet"/>
      <w:lvlText w:val="•"/>
      <w:lvlJc w:val="left"/>
      <w:pPr>
        <w:ind w:left="6616" w:hanging="526"/>
      </w:pPr>
      <w:rPr>
        <w:rFonts w:hint="default"/>
      </w:rPr>
    </w:lvl>
    <w:lvl w:ilvl="7" w:tplc="2F147630">
      <w:numFmt w:val="bullet"/>
      <w:lvlText w:val="•"/>
      <w:lvlJc w:val="left"/>
      <w:pPr>
        <w:ind w:left="7702" w:hanging="526"/>
      </w:pPr>
      <w:rPr>
        <w:rFonts w:hint="default"/>
      </w:rPr>
    </w:lvl>
    <w:lvl w:ilvl="8" w:tplc="8AA6661A">
      <w:numFmt w:val="bullet"/>
      <w:lvlText w:val="•"/>
      <w:lvlJc w:val="left"/>
      <w:pPr>
        <w:ind w:left="8788" w:hanging="526"/>
      </w:pPr>
      <w:rPr>
        <w:rFonts w:hint="default"/>
      </w:rPr>
    </w:lvl>
  </w:abstractNum>
  <w:abstractNum w:abstractNumId="1" w15:restartNumberingAfterBreak="0">
    <w:nsid w:val="708B5728"/>
    <w:multiLevelType w:val="hybridMultilevel"/>
    <w:tmpl w:val="CA0A5DE4"/>
    <w:lvl w:ilvl="0" w:tplc="723E57CE">
      <w:numFmt w:val="bullet"/>
      <w:lvlText w:val="•"/>
      <w:lvlJc w:val="left"/>
      <w:pPr>
        <w:ind w:left="785" w:hanging="375"/>
      </w:pPr>
      <w:rPr>
        <w:rFonts w:ascii="Arial" w:eastAsia="Arial" w:hAnsi="Arial" w:cs="Arial" w:hint="default"/>
        <w:color w:val="2E2E34"/>
        <w:spacing w:val="-1"/>
        <w:w w:val="100"/>
        <w:sz w:val="21"/>
        <w:szCs w:val="21"/>
      </w:rPr>
    </w:lvl>
    <w:lvl w:ilvl="1" w:tplc="CA56BD46">
      <w:numFmt w:val="bullet"/>
      <w:lvlText w:val="•"/>
      <w:lvlJc w:val="left"/>
      <w:pPr>
        <w:ind w:left="1798" w:hanging="375"/>
      </w:pPr>
      <w:rPr>
        <w:rFonts w:hint="default"/>
      </w:rPr>
    </w:lvl>
    <w:lvl w:ilvl="2" w:tplc="956A88E8">
      <w:numFmt w:val="bullet"/>
      <w:lvlText w:val="•"/>
      <w:lvlJc w:val="left"/>
      <w:pPr>
        <w:ind w:left="2816" w:hanging="375"/>
      </w:pPr>
      <w:rPr>
        <w:rFonts w:hint="default"/>
      </w:rPr>
    </w:lvl>
    <w:lvl w:ilvl="3" w:tplc="CA7CA38E">
      <w:numFmt w:val="bullet"/>
      <w:lvlText w:val="•"/>
      <w:lvlJc w:val="left"/>
      <w:pPr>
        <w:ind w:left="3834" w:hanging="375"/>
      </w:pPr>
      <w:rPr>
        <w:rFonts w:hint="default"/>
      </w:rPr>
    </w:lvl>
    <w:lvl w:ilvl="4" w:tplc="194E4B2C">
      <w:numFmt w:val="bullet"/>
      <w:lvlText w:val="•"/>
      <w:lvlJc w:val="left"/>
      <w:pPr>
        <w:ind w:left="4852" w:hanging="375"/>
      </w:pPr>
      <w:rPr>
        <w:rFonts w:hint="default"/>
      </w:rPr>
    </w:lvl>
    <w:lvl w:ilvl="5" w:tplc="44BE87C4">
      <w:numFmt w:val="bullet"/>
      <w:lvlText w:val="•"/>
      <w:lvlJc w:val="left"/>
      <w:pPr>
        <w:ind w:left="5870" w:hanging="375"/>
      </w:pPr>
      <w:rPr>
        <w:rFonts w:hint="default"/>
      </w:rPr>
    </w:lvl>
    <w:lvl w:ilvl="6" w:tplc="CA56D196">
      <w:numFmt w:val="bullet"/>
      <w:lvlText w:val="•"/>
      <w:lvlJc w:val="left"/>
      <w:pPr>
        <w:ind w:left="6888" w:hanging="375"/>
      </w:pPr>
      <w:rPr>
        <w:rFonts w:hint="default"/>
      </w:rPr>
    </w:lvl>
    <w:lvl w:ilvl="7" w:tplc="02B4F8E8">
      <w:numFmt w:val="bullet"/>
      <w:lvlText w:val="•"/>
      <w:lvlJc w:val="left"/>
      <w:pPr>
        <w:ind w:left="7906" w:hanging="375"/>
      </w:pPr>
      <w:rPr>
        <w:rFonts w:hint="default"/>
      </w:rPr>
    </w:lvl>
    <w:lvl w:ilvl="8" w:tplc="939EA5EE">
      <w:numFmt w:val="bullet"/>
      <w:lvlText w:val="•"/>
      <w:lvlJc w:val="left"/>
      <w:pPr>
        <w:ind w:left="8924" w:hanging="375"/>
      </w:pPr>
      <w:rPr>
        <w:rFonts w:hint="default"/>
      </w:rPr>
    </w:lvl>
  </w:abstractNum>
  <w:num w:numId="1" w16cid:durableId="1643735772">
    <w:abstractNumId w:val="0"/>
  </w:num>
  <w:num w:numId="2" w16cid:durableId="11503702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mMLQ3NTAwNzA2MTEyUdpeDU4uLM/DyQAuNaACF4wlQsAAAA"/>
  </w:docVars>
  <w:rsids>
    <w:rsidRoot w:val="0038370F"/>
    <w:rsid w:val="00106D80"/>
    <w:rsid w:val="00277E4D"/>
    <w:rsid w:val="0038370F"/>
    <w:rsid w:val="00605FEA"/>
    <w:rsid w:val="00A915C0"/>
    <w:rsid w:val="00AF07BB"/>
    <w:rsid w:val="00C56FA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7EEC4"/>
  <w15:chartTrackingRefBased/>
  <w15:docId w15:val="{52C26946-A473-4582-B048-F8BE67D62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70F"/>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38370F"/>
    <w:pPr>
      <w:spacing w:before="92"/>
      <w:ind w:left="109"/>
      <w:outlineLvl w:val="0"/>
    </w:pPr>
    <w:rPr>
      <w:b/>
      <w:bCs/>
      <w:sz w:val="24"/>
      <w:szCs w:val="24"/>
    </w:rPr>
  </w:style>
  <w:style w:type="paragraph" w:styleId="Heading2">
    <w:name w:val="heading 2"/>
    <w:basedOn w:val="Normal"/>
    <w:next w:val="Normal"/>
    <w:link w:val="Heading2Char"/>
    <w:uiPriority w:val="9"/>
    <w:semiHidden/>
    <w:unhideWhenUsed/>
    <w:qFormat/>
    <w:rsid w:val="0038370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70F"/>
    <w:rPr>
      <w:rFonts w:ascii="Arial" w:eastAsia="Arial" w:hAnsi="Arial" w:cs="Arial"/>
      <w:b/>
      <w:bCs/>
      <w:sz w:val="24"/>
      <w:szCs w:val="24"/>
    </w:rPr>
  </w:style>
  <w:style w:type="paragraph" w:styleId="BodyText">
    <w:name w:val="Body Text"/>
    <w:basedOn w:val="Normal"/>
    <w:link w:val="BodyTextChar"/>
    <w:uiPriority w:val="1"/>
    <w:qFormat/>
    <w:rsid w:val="0038370F"/>
    <w:rPr>
      <w:sz w:val="21"/>
      <w:szCs w:val="21"/>
    </w:rPr>
  </w:style>
  <w:style w:type="character" w:customStyle="1" w:styleId="BodyTextChar">
    <w:name w:val="Body Text Char"/>
    <w:basedOn w:val="DefaultParagraphFont"/>
    <w:link w:val="BodyText"/>
    <w:uiPriority w:val="1"/>
    <w:rsid w:val="0038370F"/>
    <w:rPr>
      <w:rFonts w:ascii="Arial" w:eastAsia="Arial" w:hAnsi="Arial" w:cs="Arial"/>
      <w:sz w:val="21"/>
      <w:szCs w:val="21"/>
    </w:rPr>
  </w:style>
  <w:style w:type="paragraph" w:styleId="Header">
    <w:name w:val="header"/>
    <w:basedOn w:val="Normal"/>
    <w:link w:val="HeaderChar"/>
    <w:uiPriority w:val="99"/>
    <w:unhideWhenUsed/>
    <w:rsid w:val="0038370F"/>
    <w:pPr>
      <w:tabs>
        <w:tab w:val="center" w:pos="4680"/>
        <w:tab w:val="right" w:pos="9360"/>
      </w:tabs>
    </w:pPr>
  </w:style>
  <w:style w:type="character" w:customStyle="1" w:styleId="HeaderChar">
    <w:name w:val="Header Char"/>
    <w:basedOn w:val="DefaultParagraphFont"/>
    <w:link w:val="Header"/>
    <w:uiPriority w:val="99"/>
    <w:rsid w:val="0038370F"/>
    <w:rPr>
      <w:rFonts w:ascii="Arial" w:eastAsia="Arial" w:hAnsi="Arial" w:cs="Arial"/>
    </w:rPr>
  </w:style>
  <w:style w:type="paragraph" w:styleId="Footer">
    <w:name w:val="footer"/>
    <w:basedOn w:val="Normal"/>
    <w:link w:val="FooterChar"/>
    <w:uiPriority w:val="99"/>
    <w:unhideWhenUsed/>
    <w:rsid w:val="0038370F"/>
    <w:pPr>
      <w:tabs>
        <w:tab w:val="center" w:pos="4680"/>
        <w:tab w:val="right" w:pos="9360"/>
      </w:tabs>
    </w:pPr>
  </w:style>
  <w:style w:type="character" w:customStyle="1" w:styleId="FooterChar">
    <w:name w:val="Footer Char"/>
    <w:basedOn w:val="DefaultParagraphFont"/>
    <w:link w:val="Footer"/>
    <w:uiPriority w:val="99"/>
    <w:rsid w:val="0038370F"/>
    <w:rPr>
      <w:rFonts w:ascii="Arial" w:eastAsia="Arial" w:hAnsi="Arial" w:cs="Arial"/>
    </w:rPr>
  </w:style>
  <w:style w:type="paragraph" w:customStyle="1" w:styleId="TableParagraph">
    <w:name w:val="Table Paragraph"/>
    <w:basedOn w:val="Normal"/>
    <w:uiPriority w:val="1"/>
    <w:qFormat/>
    <w:rsid w:val="0038370F"/>
    <w:pPr>
      <w:spacing w:before="135"/>
    </w:pPr>
  </w:style>
  <w:style w:type="character" w:customStyle="1" w:styleId="Heading2Char">
    <w:name w:val="Heading 2 Char"/>
    <w:basedOn w:val="DefaultParagraphFont"/>
    <w:link w:val="Heading2"/>
    <w:uiPriority w:val="9"/>
    <w:semiHidden/>
    <w:rsid w:val="003837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38370F"/>
    <w:pPr>
      <w:ind w:left="635" w:hanging="527"/>
    </w:pPr>
  </w:style>
  <w:style w:type="table" w:styleId="TableGrid">
    <w:name w:val="Table Grid"/>
    <w:basedOn w:val="TableNormal"/>
    <w:uiPriority w:val="39"/>
    <w:rsid w:val="00C5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jimmie@j2bookkeeping.com"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1682</Words>
  <Characters>9594</Characters>
  <Application>Microsoft Office Word</Application>
  <DocSecurity>0</DocSecurity>
  <Lines>79</Lines>
  <Paragraphs>22</Paragraphs>
  <ScaleCrop>false</ScaleCrop>
  <Company/>
  <LinksUpToDate>false</LinksUpToDate>
  <CharactersWithSpaces>1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ie Needles</dc:creator>
  <cp:keywords/>
  <dc:description/>
  <cp:lastModifiedBy>Jimmie Needles</cp:lastModifiedBy>
  <cp:revision>5</cp:revision>
  <dcterms:created xsi:type="dcterms:W3CDTF">2022-11-19T13:29:00Z</dcterms:created>
  <dcterms:modified xsi:type="dcterms:W3CDTF">2023-01-07T15:09:00Z</dcterms:modified>
</cp:coreProperties>
</file>